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EFD82D" w14:textId="77777777" w:rsidR="000B414C" w:rsidRPr="0084745C" w:rsidRDefault="00667FEF" w:rsidP="006C72CB">
      <w:pPr>
        <w:pStyle w:val="IOSdocumenttitle2017"/>
      </w:pPr>
      <w:r w:rsidRPr="0084745C">
        <w:rPr>
          <w:noProof/>
          <w:lang w:eastAsia="en-AU"/>
        </w:rPr>
        <w:drawing>
          <wp:inline distT="0" distB="0" distL="0" distR="0" wp14:anchorId="45EBD25A" wp14:editId="02F19AC5">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678E2">
        <w:t>The story of displacement in Australian a</w:t>
      </w:r>
      <w:r w:rsidR="00C678E2" w:rsidRPr="00C678E2">
        <w:t>rt</w:t>
      </w:r>
    </w:p>
    <w:p w14:paraId="24452279" w14:textId="77777777" w:rsidR="00C678E2" w:rsidRDefault="00C678E2" w:rsidP="00C678E2">
      <w:pPr>
        <w:pStyle w:val="IOSheading22017"/>
      </w:pPr>
      <w:r>
        <w:t>Reading Visual Texts</w:t>
      </w:r>
    </w:p>
    <w:p w14:paraId="0B4833A2" w14:textId="77777777" w:rsidR="00C678E2" w:rsidRDefault="00C678E2" w:rsidP="00C678E2">
      <w:pPr>
        <w:pStyle w:val="IOSbodytext2017"/>
        <w:rPr>
          <w:lang w:eastAsia="en-US"/>
        </w:rPr>
      </w:pPr>
      <w:r>
        <w:rPr>
          <w:lang w:eastAsia="en-US"/>
        </w:rPr>
        <w:t>Visual literacy is the ability to decode, interpret, create, question, challenge and evaluate texts that communicate with visual images. These texts include film and television, advertisements, artworks, photographs, in fact any text which conveys meaning through images.</w:t>
      </w:r>
    </w:p>
    <w:p w14:paraId="6BF17FC0" w14:textId="77777777" w:rsidR="00C678E2" w:rsidRDefault="00C678E2" w:rsidP="00C678E2">
      <w:pPr>
        <w:pStyle w:val="IOSbodytext2017"/>
        <w:rPr>
          <w:lang w:eastAsia="en-US"/>
        </w:rPr>
      </w:pPr>
      <w:r>
        <w:rPr>
          <w:lang w:eastAsia="en-US"/>
        </w:rPr>
        <w:t xml:space="preserve">People interpret visual texts in many different ways. How a person ‘reads’ a visual text, whether it is a film or a photograph, may depend on several factors such as the person’s age, knowledge of the world, values, cultural background and gender. </w:t>
      </w:r>
    </w:p>
    <w:p w14:paraId="2ABEE7E8" w14:textId="77777777" w:rsidR="00C678E2" w:rsidRDefault="00C678E2" w:rsidP="00C678E2">
      <w:pPr>
        <w:pStyle w:val="IOSbodytext2017"/>
        <w:rPr>
          <w:lang w:eastAsia="en-US"/>
        </w:rPr>
      </w:pPr>
      <w:r>
        <w:rPr>
          <w:lang w:eastAsia="en-US"/>
        </w:rPr>
        <w:t>To enable us to decode, interpret and evaluate visual texts, we need to use the appropriate language of visual literacy. To construct effective visual texts, we need to understand the impact we want the visual text to have on responders. The following unit introduces visual techniques used by composers which have intended or non-intended impacts on responders.</w:t>
      </w:r>
    </w:p>
    <w:p w14:paraId="78D36C32" w14:textId="77777777" w:rsidR="00C678E2" w:rsidRDefault="00C678E2" w:rsidP="00C678E2">
      <w:pPr>
        <w:pStyle w:val="IOSheading32017"/>
      </w:pPr>
      <w:r>
        <w:t>Subjective Frame</w:t>
      </w:r>
    </w:p>
    <w:p w14:paraId="61EAADDA" w14:textId="77777777" w:rsidR="00C678E2" w:rsidRDefault="00C678E2" w:rsidP="00C678E2">
      <w:pPr>
        <w:pStyle w:val="IOSbodytext2017"/>
        <w:rPr>
          <w:lang w:eastAsia="en-US"/>
        </w:rPr>
      </w:pPr>
      <w:r>
        <w:rPr>
          <w:lang w:eastAsia="en-US"/>
        </w:rPr>
        <w:t xml:space="preserve">Personal Response: How do you respond to this painting by Robert Dowling? </w:t>
      </w:r>
    </w:p>
    <w:p w14:paraId="031C6F6C" w14:textId="77777777" w:rsidR="00C678E2" w:rsidRDefault="00C678E2" w:rsidP="00C678E2">
      <w:pPr>
        <w:pStyle w:val="IOSList1numbered2017"/>
        <w:rPr>
          <w:lang w:eastAsia="en-US"/>
        </w:rPr>
      </w:pPr>
      <w:r>
        <w:rPr>
          <w:lang w:eastAsia="en-US"/>
        </w:rPr>
        <w:t>What do you feel?</w:t>
      </w:r>
    </w:p>
    <w:p w14:paraId="74EB32EF" w14:textId="77777777" w:rsidR="00C678E2" w:rsidRDefault="00C678E2" w:rsidP="00C678E2">
      <w:pPr>
        <w:pStyle w:val="IOSList1numbered2017"/>
        <w:rPr>
          <w:lang w:eastAsia="en-US"/>
        </w:rPr>
      </w:pPr>
      <w:r>
        <w:rPr>
          <w:lang w:eastAsia="en-US"/>
        </w:rPr>
        <w:t>What is the composer intending to convey about the subject and the times?</w:t>
      </w:r>
    </w:p>
    <w:p w14:paraId="7E0DFD93" w14:textId="77777777" w:rsidR="009862E0" w:rsidRDefault="00C678E2" w:rsidP="00C678E2">
      <w:pPr>
        <w:pStyle w:val="IOSList1numbered2017"/>
        <w:rPr>
          <w:lang w:eastAsia="en-US"/>
        </w:rPr>
      </w:pPr>
      <w:r>
        <w:rPr>
          <w:lang w:eastAsia="en-US"/>
        </w:rPr>
        <w:t>Do you think you are receiving a different message to that which the composer is intending to convey?</w:t>
      </w:r>
    </w:p>
    <w:p w14:paraId="79C5DFD1" w14:textId="77777777" w:rsidR="00C44A87" w:rsidRDefault="00C44A87" w:rsidP="00C44A87">
      <w:pPr>
        <w:pStyle w:val="IOSunformattedspace2017"/>
        <w:rPr>
          <w:lang w:eastAsia="en-US"/>
        </w:rPr>
      </w:pPr>
    </w:p>
    <w:p w14:paraId="37285906" w14:textId="77777777" w:rsidR="00C678E2" w:rsidRDefault="00C678E2" w:rsidP="00ED06CC">
      <w:pPr>
        <w:pStyle w:val="IOSgraphics2017"/>
        <w:rPr>
          <w:lang w:eastAsia="en-US"/>
        </w:rPr>
      </w:pPr>
      <w:r>
        <w:rPr>
          <w:noProof/>
          <w:lang w:eastAsia="en-AU"/>
        </w:rPr>
        <w:drawing>
          <wp:inline distT="0" distB="0" distL="0" distR="0" wp14:anchorId="6513D390" wp14:editId="44A8331F">
            <wp:extent cx="2590325" cy="1600200"/>
            <wp:effectExtent l="0" t="0" r="635" b="0"/>
            <wp:docPr id="1" name="irc_mi" descr="Image result for displaced Australian aboriginal peopl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displaced Australian aboriginal people">
                      <a:hlinkClick r:id="rId10"/>
                    </pic:cNvPr>
                    <pic:cNvPicPr>
                      <a:picLocks noChangeAspect="1" noChangeArrowheads="1"/>
                    </pic:cNvPicPr>
                  </pic:nvPicPr>
                  <pic:blipFill>
                    <a:blip r:embed="rId11" cstate="print">
                      <a:extLst>
                        <a:ext uri="{BEBA8EAE-BF5A-486C-A8C5-ECC9F3942E4B}">
                          <a14:imgProps xmlns:a14="http://schemas.microsoft.com/office/drawing/2010/main">
                            <a14:imgLayer r:embed="rId12">
                              <a14:imgEffect>
                                <a14:brightnessContrast bright="20000" contrast="7000"/>
                              </a14:imgEffect>
                            </a14:imgLayer>
                          </a14:imgProps>
                        </a:ext>
                        <a:ext uri="{28A0092B-C50C-407E-A947-70E740481C1C}">
                          <a14:useLocalDpi xmlns:a14="http://schemas.microsoft.com/office/drawing/2010/main" val="0"/>
                        </a:ext>
                      </a:extLst>
                    </a:blip>
                    <a:srcRect/>
                    <a:stretch>
                      <a:fillRect/>
                    </a:stretch>
                  </pic:blipFill>
                  <pic:spPr bwMode="auto">
                    <a:xfrm>
                      <a:off x="0" y="0"/>
                      <a:ext cx="2595770" cy="1603564"/>
                    </a:xfrm>
                    <a:prstGeom prst="rect">
                      <a:avLst/>
                    </a:prstGeom>
                    <a:ln>
                      <a:noFill/>
                    </a:ln>
                    <a:effectLst/>
                  </pic:spPr>
                </pic:pic>
              </a:graphicData>
            </a:graphic>
          </wp:inline>
        </w:drawing>
      </w:r>
    </w:p>
    <w:p w14:paraId="21EC1E03" w14:textId="77777777" w:rsidR="00C678E2" w:rsidRDefault="00B44E76" w:rsidP="00ED06CC">
      <w:pPr>
        <w:pStyle w:val="IOScaptiongraphics2017"/>
        <w:rPr>
          <w:lang w:eastAsia="en-US"/>
        </w:rPr>
      </w:pPr>
      <w:hyperlink r:id="rId13" w:history="1">
        <w:r w:rsidR="00ED06CC" w:rsidRPr="00ED06CC">
          <w:rPr>
            <w:rStyle w:val="Hyperlink"/>
            <w:lang w:eastAsia="en-US"/>
          </w:rPr>
          <w:t>Source:</w:t>
        </w:r>
      </w:hyperlink>
      <w:r w:rsidR="00ED06CC">
        <w:rPr>
          <w:lang w:eastAsia="en-US"/>
        </w:rPr>
        <w:t xml:space="preserve"> </w:t>
      </w:r>
      <w:r w:rsidR="00C678E2" w:rsidRPr="00C678E2">
        <w:rPr>
          <w:lang w:eastAsia="en-US"/>
        </w:rPr>
        <w:t>http://www.ngv.vic.gov.au/essay/depictions-of-aboriginal-people-in-colonial-australian-art-settler-and-unsettling-narratives-in-the-works-of-robert-dowling/</w:t>
      </w:r>
    </w:p>
    <w:p w14:paraId="7A4822F7" w14:textId="77777777" w:rsidR="00ED06CC" w:rsidRDefault="00ED06CC" w:rsidP="00ED06CC">
      <w:pPr>
        <w:pStyle w:val="IOSheading32017"/>
      </w:pPr>
      <w:r>
        <w:br w:type="page"/>
      </w:r>
    </w:p>
    <w:p w14:paraId="3C7261AE" w14:textId="77777777" w:rsidR="00C678E2" w:rsidRDefault="00C678E2" w:rsidP="00ED06CC">
      <w:pPr>
        <w:pStyle w:val="IOSheading32017"/>
      </w:pPr>
      <w:r>
        <w:lastRenderedPageBreak/>
        <w:t>Structural Frame</w:t>
      </w:r>
    </w:p>
    <w:p w14:paraId="0B1A251C" w14:textId="77777777" w:rsidR="00C678E2" w:rsidRDefault="00C678E2" w:rsidP="00C678E2">
      <w:pPr>
        <w:pStyle w:val="IOSbodytext2017"/>
        <w:rPr>
          <w:lang w:eastAsia="en-US"/>
        </w:rPr>
      </w:pPr>
      <w:r>
        <w:rPr>
          <w:lang w:eastAsia="en-US"/>
        </w:rPr>
        <w:t>Techniques: How does the image make meaning?</w:t>
      </w:r>
    </w:p>
    <w:p w14:paraId="050E4EEF" w14:textId="77777777" w:rsidR="00C678E2" w:rsidRDefault="00ED06CC" w:rsidP="00ED06CC">
      <w:pPr>
        <w:pStyle w:val="IOSList1numbered2017"/>
        <w:numPr>
          <w:ilvl w:val="0"/>
          <w:numId w:val="33"/>
        </w:numPr>
        <w:rPr>
          <w:lang w:eastAsia="en-US"/>
        </w:rPr>
      </w:pPr>
      <w:r>
        <w:rPr>
          <w:lang w:eastAsia="en-US"/>
        </w:rPr>
        <w:t>Framing or Composition</w:t>
      </w:r>
    </w:p>
    <w:p w14:paraId="10F6DD4D" w14:textId="77777777" w:rsidR="00C678E2" w:rsidRDefault="00ED06CC" w:rsidP="00ED06CC">
      <w:pPr>
        <w:pStyle w:val="IOSList1numbered2017"/>
        <w:rPr>
          <w:lang w:eastAsia="en-US"/>
        </w:rPr>
      </w:pPr>
      <w:r>
        <w:rPr>
          <w:lang w:eastAsia="en-US"/>
        </w:rPr>
        <w:t>Salience</w:t>
      </w:r>
    </w:p>
    <w:p w14:paraId="69948878" w14:textId="77777777" w:rsidR="00C678E2" w:rsidRDefault="00ED06CC" w:rsidP="00ED06CC">
      <w:pPr>
        <w:pStyle w:val="IOSList1numbered2017"/>
        <w:rPr>
          <w:lang w:eastAsia="en-US"/>
        </w:rPr>
      </w:pPr>
      <w:r>
        <w:rPr>
          <w:lang w:eastAsia="en-US"/>
        </w:rPr>
        <w:t>Gaze</w:t>
      </w:r>
    </w:p>
    <w:p w14:paraId="024457F6" w14:textId="77777777" w:rsidR="00C678E2" w:rsidRDefault="00ED06CC" w:rsidP="00ED06CC">
      <w:pPr>
        <w:pStyle w:val="IOSList1numbered2017"/>
        <w:rPr>
          <w:lang w:eastAsia="en-US"/>
        </w:rPr>
      </w:pPr>
      <w:r>
        <w:rPr>
          <w:lang w:eastAsia="en-US"/>
        </w:rPr>
        <w:t>Vectors</w:t>
      </w:r>
    </w:p>
    <w:p w14:paraId="12EF2F38" w14:textId="77777777" w:rsidR="00C678E2" w:rsidRDefault="00ED06CC" w:rsidP="00ED06CC">
      <w:pPr>
        <w:pStyle w:val="IOSList1numbered2017"/>
        <w:rPr>
          <w:lang w:eastAsia="en-US"/>
        </w:rPr>
      </w:pPr>
      <w:r>
        <w:rPr>
          <w:lang w:eastAsia="en-US"/>
        </w:rPr>
        <w:t>Demand and Offer</w:t>
      </w:r>
    </w:p>
    <w:p w14:paraId="7CF32952" w14:textId="77777777" w:rsidR="00C678E2" w:rsidRDefault="00ED06CC" w:rsidP="00ED06CC">
      <w:pPr>
        <w:pStyle w:val="IOSList1numbered2017"/>
        <w:rPr>
          <w:lang w:eastAsia="en-US"/>
        </w:rPr>
      </w:pPr>
      <w:r>
        <w:rPr>
          <w:lang w:eastAsia="en-US"/>
        </w:rPr>
        <w:t>Angles</w:t>
      </w:r>
    </w:p>
    <w:p w14:paraId="1785258E" w14:textId="77777777" w:rsidR="00C678E2" w:rsidRDefault="00ED06CC" w:rsidP="00ED06CC">
      <w:pPr>
        <w:pStyle w:val="IOSList1numbered2017"/>
        <w:rPr>
          <w:lang w:eastAsia="en-US"/>
        </w:rPr>
      </w:pPr>
      <w:r>
        <w:rPr>
          <w:lang w:eastAsia="en-US"/>
        </w:rPr>
        <w:t>Shot</w:t>
      </w:r>
    </w:p>
    <w:p w14:paraId="69FE6850" w14:textId="77777777" w:rsidR="00C678E2" w:rsidRDefault="00C678E2" w:rsidP="00ED06CC">
      <w:pPr>
        <w:pStyle w:val="IOSList1numbered2017"/>
        <w:rPr>
          <w:lang w:eastAsia="en-US"/>
        </w:rPr>
      </w:pPr>
      <w:r>
        <w:rPr>
          <w:lang w:eastAsia="en-US"/>
        </w:rPr>
        <w:t xml:space="preserve">Colour and </w:t>
      </w:r>
      <w:r w:rsidR="00ED06CC">
        <w:rPr>
          <w:lang w:eastAsia="en-US"/>
        </w:rPr>
        <w:t>lighting</w:t>
      </w:r>
    </w:p>
    <w:p w14:paraId="5FF4B9F3" w14:textId="77777777" w:rsidR="00C678E2" w:rsidRDefault="00ED06CC" w:rsidP="00ED06CC">
      <w:pPr>
        <w:pStyle w:val="IOSList1numbered2017"/>
        <w:rPr>
          <w:lang w:eastAsia="en-US"/>
        </w:rPr>
      </w:pPr>
      <w:r>
        <w:rPr>
          <w:lang w:eastAsia="en-US"/>
        </w:rPr>
        <w:t>Contrast</w:t>
      </w:r>
    </w:p>
    <w:p w14:paraId="4A8E86E7" w14:textId="77777777" w:rsidR="00C678E2" w:rsidRDefault="00ED06CC" w:rsidP="00ED06CC">
      <w:pPr>
        <w:pStyle w:val="IOSList1numbered2017"/>
        <w:rPr>
          <w:lang w:eastAsia="en-US"/>
        </w:rPr>
      </w:pPr>
      <w:r>
        <w:rPr>
          <w:lang w:eastAsia="en-US"/>
        </w:rPr>
        <w:t>Symbolism and icons</w:t>
      </w:r>
    </w:p>
    <w:p w14:paraId="58DA2DC6" w14:textId="77777777" w:rsidR="00C678E2" w:rsidRDefault="00C678E2" w:rsidP="00C678E2">
      <w:pPr>
        <w:pStyle w:val="IOSbodytext2017"/>
        <w:rPr>
          <w:lang w:eastAsia="en-US"/>
        </w:rPr>
      </w:pPr>
      <w:r w:rsidRPr="00ED06CC">
        <w:rPr>
          <w:highlight w:val="yellow"/>
          <w:lang w:eastAsia="en-US"/>
        </w:rPr>
        <w:t>Teacher to source appropriate images</w:t>
      </w:r>
    </w:p>
    <w:p w14:paraId="451AE750" w14:textId="77777777" w:rsidR="00C678E2" w:rsidRDefault="00C678E2" w:rsidP="00C678E2">
      <w:pPr>
        <w:pStyle w:val="IOSbodytext2017"/>
        <w:rPr>
          <w:lang w:eastAsia="en-US"/>
        </w:rPr>
      </w:pPr>
      <w:r>
        <w:rPr>
          <w:lang w:eastAsia="en-US"/>
        </w:rPr>
        <w:t>Do these images convey a sense of ‘displacement’ or ‘belonging’? With reference to the techniques listed above, give reasons for your answer.</w:t>
      </w:r>
    </w:p>
    <w:p w14:paraId="3428AE7F" w14:textId="77777777" w:rsidR="00ED06CC" w:rsidRDefault="00ED06CC" w:rsidP="00ED06CC">
      <w:pPr>
        <w:pStyle w:val="IOSheading32017"/>
      </w:pPr>
      <w:r>
        <w:br w:type="page"/>
      </w:r>
    </w:p>
    <w:p w14:paraId="17BB0E17" w14:textId="77777777" w:rsidR="00C678E2" w:rsidRDefault="00C678E2" w:rsidP="00ED06CC">
      <w:pPr>
        <w:pStyle w:val="IOSheading32017"/>
      </w:pPr>
      <w:r>
        <w:lastRenderedPageBreak/>
        <w:t>Cultural Frame</w:t>
      </w:r>
    </w:p>
    <w:p w14:paraId="7E18348F" w14:textId="77777777" w:rsidR="00C678E2" w:rsidRDefault="00C678E2" w:rsidP="00C678E2">
      <w:pPr>
        <w:pStyle w:val="IOSbodytext2017"/>
        <w:rPr>
          <w:lang w:eastAsia="en-US"/>
        </w:rPr>
      </w:pPr>
      <w:r>
        <w:rPr>
          <w:lang w:eastAsia="en-US"/>
        </w:rPr>
        <w:t>Context: How would this image have been received, and how does it reflect its times?</w:t>
      </w:r>
    </w:p>
    <w:p w14:paraId="01A55899" w14:textId="77777777" w:rsidR="00C678E2" w:rsidRDefault="00C678E2" w:rsidP="00ED06CC">
      <w:pPr>
        <w:pStyle w:val="IOSList1numbered2017"/>
        <w:numPr>
          <w:ilvl w:val="0"/>
          <w:numId w:val="34"/>
        </w:numPr>
        <w:rPr>
          <w:lang w:eastAsia="en-US"/>
        </w:rPr>
      </w:pPr>
      <w:r>
        <w:rPr>
          <w:lang w:eastAsia="en-US"/>
        </w:rPr>
        <w:t xml:space="preserve">Historical: When and where? </w:t>
      </w:r>
    </w:p>
    <w:p w14:paraId="3F44A8CB" w14:textId="77777777" w:rsidR="00C678E2" w:rsidRDefault="00ED06CC" w:rsidP="00ED06CC">
      <w:pPr>
        <w:pStyle w:val="IOSList1numbered2017"/>
        <w:rPr>
          <w:lang w:eastAsia="en-US"/>
        </w:rPr>
      </w:pPr>
      <w:r>
        <w:rPr>
          <w:lang w:eastAsia="en-US"/>
        </w:rPr>
        <w:t>Cultural:</w:t>
      </w:r>
    </w:p>
    <w:p w14:paraId="480C4AF7" w14:textId="77777777" w:rsidR="00C678E2" w:rsidRDefault="00ED06CC" w:rsidP="00ED06CC">
      <w:pPr>
        <w:pStyle w:val="IOSList1numbered2017"/>
        <w:rPr>
          <w:lang w:eastAsia="en-US"/>
        </w:rPr>
      </w:pPr>
      <w:r>
        <w:rPr>
          <w:lang w:eastAsia="en-US"/>
        </w:rPr>
        <w:t>Political</w:t>
      </w:r>
    </w:p>
    <w:p w14:paraId="1AA4B528" w14:textId="77777777" w:rsidR="00C678E2" w:rsidRDefault="00ED06CC" w:rsidP="00ED06CC">
      <w:pPr>
        <w:pStyle w:val="IOSList1numbered2017"/>
        <w:rPr>
          <w:lang w:eastAsia="en-US"/>
        </w:rPr>
      </w:pPr>
      <w:r>
        <w:rPr>
          <w:lang w:eastAsia="en-US"/>
        </w:rPr>
        <w:t>Social</w:t>
      </w:r>
    </w:p>
    <w:p w14:paraId="3BC687B0" w14:textId="77777777" w:rsidR="00C678E2" w:rsidRDefault="00ED06CC" w:rsidP="00ED06CC">
      <w:pPr>
        <w:pStyle w:val="IOSList1numbered2017"/>
        <w:rPr>
          <w:lang w:eastAsia="en-US"/>
        </w:rPr>
      </w:pPr>
      <w:r>
        <w:rPr>
          <w:lang w:eastAsia="en-US"/>
        </w:rPr>
        <w:t>Responder’s context</w:t>
      </w:r>
    </w:p>
    <w:p w14:paraId="4A5041B4" w14:textId="77777777" w:rsidR="00C678E2" w:rsidRDefault="00C678E2" w:rsidP="00ED06CC">
      <w:pPr>
        <w:pStyle w:val="IOSList1numbered2017"/>
        <w:rPr>
          <w:lang w:eastAsia="en-US"/>
        </w:rPr>
      </w:pPr>
      <w:r>
        <w:rPr>
          <w:lang w:eastAsia="en-US"/>
        </w:rPr>
        <w:t>Impact on Meaning?</w:t>
      </w:r>
    </w:p>
    <w:p w14:paraId="03F57D45" w14:textId="77777777" w:rsidR="00ED06CC" w:rsidRDefault="00ED06CC" w:rsidP="00ED06CC">
      <w:pPr>
        <w:pStyle w:val="IOSunformattedspace2017"/>
        <w:rPr>
          <w:lang w:eastAsia="en-US"/>
        </w:rPr>
      </w:pPr>
    </w:p>
    <w:p w14:paraId="7BD38299" w14:textId="77777777" w:rsidR="00C678E2" w:rsidRDefault="00C678E2" w:rsidP="00ED06CC">
      <w:pPr>
        <w:pStyle w:val="IOSgraphics2017"/>
        <w:rPr>
          <w:lang w:eastAsia="en-US"/>
        </w:rPr>
      </w:pPr>
      <w:r>
        <w:rPr>
          <w:noProof/>
          <w:lang w:eastAsia="en-AU"/>
        </w:rPr>
        <w:drawing>
          <wp:inline distT="0" distB="0" distL="0" distR="0" wp14:anchorId="03BE171D" wp14:editId="2E8967C3">
            <wp:extent cx="6028055" cy="4326255"/>
            <wp:effectExtent l="0" t="0" r="0" b="0"/>
            <wp:docPr id="5" name="Picture 5" descr="Image result for Tasmanian Aborigines reconciliation Robinson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asmanian Aborigines reconciliation Robinson ar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28055" cy="4326255"/>
                    </a:xfrm>
                    <a:prstGeom prst="rect">
                      <a:avLst/>
                    </a:prstGeom>
                    <a:ln>
                      <a:noFill/>
                    </a:ln>
                    <a:effectLst/>
                  </pic:spPr>
                </pic:pic>
              </a:graphicData>
            </a:graphic>
          </wp:inline>
        </w:drawing>
      </w:r>
    </w:p>
    <w:p w14:paraId="7C46332C" w14:textId="77777777" w:rsidR="00ED06CC" w:rsidRDefault="00C678E2" w:rsidP="00ED06CC">
      <w:pPr>
        <w:pStyle w:val="IOScaptiongraphics2017"/>
        <w:rPr>
          <w:lang w:eastAsia="en-US"/>
        </w:rPr>
      </w:pPr>
      <w:r>
        <w:rPr>
          <w:lang w:eastAsia="en-US"/>
        </w:rPr>
        <w:t>The Conciliation (c 1840) painting idealised the work of George Augustus Robinson, who was the Chief Protector of Aborigines in Port Phillip District, Tasmania, from 1839 to 1849</w:t>
      </w:r>
      <w:r w:rsidR="00ED06CC">
        <w:rPr>
          <w:lang w:eastAsia="en-US"/>
        </w:rPr>
        <w:t xml:space="preserve">. </w:t>
      </w:r>
      <w:hyperlink r:id="rId15" w:history="1">
        <w:r w:rsidR="00ED06CC" w:rsidRPr="00C44A87">
          <w:rPr>
            <w:rStyle w:val="Hyperlink"/>
            <w:lang w:eastAsia="en-US"/>
          </w:rPr>
          <w:t>Source:</w:t>
        </w:r>
      </w:hyperlink>
      <w:r w:rsidR="00ED06CC">
        <w:rPr>
          <w:lang w:eastAsia="en-US"/>
        </w:rPr>
        <w:t xml:space="preserve"> http://shapingtasmania.tmag.tas.gov.au/object.aspx?ID=84</w:t>
      </w:r>
    </w:p>
    <w:p w14:paraId="2C26081C" w14:textId="77777777" w:rsidR="00ED06CC" w:rsidRDefault="00ED06CC" w:rsidP="00ED06CC">
      <w:pPr>
        <w:pStyle w:val="IOSheading32017"/>
      </w:pPr>
      <w:r>
        <w:br w:type="page"/>
      </w:r>
    </w:p>
    <w:p w14:paraId="4A11EE04" w14:textId="77777777" w:rsidR="00C678E2" w:rsidRDefault="00C678E2" w:rsidP="00ED06CC">
      <w:pPr>
        <w:pStyle w:val="IOSheading32017"/>
      </w:pPr>
      <w:r>
        <w:lastRenderedPageBreak/>
        <w:t>Critical Frame</w:t>
      </w:r>
    </w:p>
    <w:p w14:paraId="2CE4F31C" w14:textId="77777777" w:rsidR="00C678E2" w:rsidRDefault="00C678E2" w:rsidP="00C678E2">
      <w:pPr>
        <w:pStyle w:val="IOSbodytext2017"/>
        <w:rPr>
          <w:lang w:eastAsia="en-US"/>
        </w:rPr>
      </w:pPr>
      <w:r>
        <w:rPr>
          <w:lang w:eastAsia="en-US"/>
        </w:rPr>
        <w:t xml:space="preserve">Representation: How could this image be read? </w:t>
      </w:r>
    </w:p>
    <w:p w14:paraId="664F42F9" w14:textId="77777777" w:rsidR="00C678E2" w:rsidRDefault="00C678E2" w:rsidP="00ED06CC">
      <w:pPr>
        <w:pStyle w:val="IOSList1numbered2017"/>
        <w:numPr>
          <w:ilvl w:val="0"/>
          <w:numId w:val="35"/>
        </w:numPr>
        <w:rPr>
          <w:lang w:eastAsia="en-US"/>
        </w:rPr>
      </w:pPr>
      <w:r>
        <w:rPr>
          <w:lang w:eastAsia="en-US"/>
        </w:rPr>
        <w:t xml:space="preserve">Gaps and silences </w:t>
      </w:r>
    </w:p>
    <w:p w14:paraId="09C94771" w14:textId="77777777" w:rsidR="00C678E2" w:rsidRDefault="00C678E2" w:rsidP="00ED06CC">
      <w:pPr>
        <w:pStyle w:val="IOSList1numbered2017"/>
        <w:rPr>
          <w:lang w:eastAsia="en-US"/>
        </w:rPr>
      </w:pPr>
      <w:r>
        <w:rPr>
          <w:lang w:eastAsia="en-US"/>
        </w:rPr>
        <w:t xml:space="preserve">Manipulation of image </w:t>
      </w:r>
    </w:p>
    <w:p w14:paraId="09C66CA2" w14:textId="77777777" w:rsidR="00C678E2" w:rsidRDefault="00C678E2" w:rsidP="00ED06CC">
      <w:pPr>
        <w:pStyle w:val="IOSList1numbered2017"/>
        <w:rPr>
          <w:lang w:eastAsia="en-US"/>
        </w:rPr>
      </w:pPr>
      <w:r>
        <w:rPr>
          <w:lang w:eastAsia="en-US"/>
        </w:rPr>
        <w:t>Positioning of responder</w:t>
      </w:r>
    </w:p>
    <w:p w14:paraId="1C422745" w14:textId="77777777" w:rsidR="00C44A87" w:rsidRDefault="00C44A87" w:rsidP="00C44A87">
      <w:pPr>
        <w:pStyle w:val="IOSunformattedspace2017"/>
        <w:rPr>
          <w:lang w:eastAsia="en-US"/>
        </w:rPr>
      </w:pPr>
    </w:p>
    <w:p w14:paraId="30E9402F" w14:textId="77777777" w:rsidR="00C678E2" w:rsidRDefault="00C678E2" w:rsidP="00ED06CC">
      <w:pPr>
        <w:pStyle w:val="IOSgraphics2017"/>
        <w:rPr>
          <w:lang w:eastAsia="en-US"/>
        </w:rPr>
      </w:pPr>
      <w:r w:rsidRPr="008614BA">
        <w:rPr>
          <w:noProof/>
          <w:lang w:eastAsia="en-AU"/>
        </w:rPr>
        <w:drawing>
          <wp:inline distT="0" distB="0" distL="0" distR="0" wp14:anchorId="685E6E77" wp14:editId="09C0C824">
            <wp:extent cx="6120765" cy="3313430"/>
            <wp:effectExtent l="0" t="0" r="0" b="1270"/>
            <wp:docPr id="3" name="Picture 3" descr="http://content.ngv.vic.gov.au/col-images/api/EPUB000267/1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ontent.ngv.vic.gov.au/col-images/api/EPUB000267/1280"/>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5000"/>
                              </a14:imgEffect>
                              <a14:imgEffect>
                                <a14:brightnessContrast bright="24000" contrast="13000"/>
                              </a14:imgEffect>
                            </a14:imgLayer>
                          </a14:imgProps>
                        </a:ext>
                        <a:ext uri="{28A0092B-C50C-407E-A947-70E740481C1C}">
                          <a14:useLocalDpi xmlns:a14="http://schemas.microsoft.com/office/drawing/2010/main" val="0"/>
                        </a:ext>
                      </a:extLst>
                    </a:blip>
                    <a:srcRect/>
                    <a:stretch>
                      <a:fillRect/>
                    </a:stretch>
                  </pic:blipFill>
                  <pic:spPr bwMode="auto">
                    <a:xfrm>
                      <a:off x="0" y="0"/>
                      <a:ext cx="6120765" cy="3313430"/>
                    </a:xfrm>
                    <a:prstGeom prst="rect">
                      <a:avLst/>
                    </a:prstGeom>
                    <a:ln>
                      <a:noFill/>
                    </a:ln>
                    <a:effectLst/>
                  </pic:spPr>
                </pic:pic>
              </a:graphicData>
            </a:graphic>
          </wp:inline>
        </w:drawing>
      </w:r>
    </w:p>
    <w:p w14:paraId="7F5014CD" w14:textId="77777777" w:rsidR="00C678E2" w:rsidRDefault="00ED06CC" w:rsidP="00ED06CC">
      <w:pPr>
        <w:pStyle w:val="IOScaptiongraphics2017"/>
        <w:rPr>
          <w:lang w:eastAsia="en-US"/>
        </w:rPr>
      </w:pPr>
      <w:r>
        <w:rPr>
          <w:lang w:eastAsia="en-US"/>
        </w:rPr>
        <w:t>Robert Dowling – Tasmanian Aborigines 1856-1857</w:t>
      </w:r>
      <w:r w:rsidR="00C44A87">
        <w:rPr>
          <w:lang w:eastAsia="en-US"/>
        </w:rPr>
        <w:t xml:space="preserve">. </w:t>
      </w:r>
      <w:hyperlink r:id="rId18" w:history="1">
        <w:r w:rsidR="00C44A87" w:rsidRPr="00C44A87">
          <w:rPr>
            <w:rStyle w:val="Hyperlink"/>
            <w:lang w:eastAsia="en-US"/>
          </w:rPr>
          <w:t>Source:</w:t>
        </w:r>
      </w:hyperlink>
      <w:r>
        <w:rPr>
          <w:lang w:eastAsia="en-US"/>
        </w:rPr>
        <w:t xml:space="preserve"> </w:t>
      </w:r>
      <w:r w:rsidR="00C678E2">
        <w:rPr>
          <w:lang w:eastAsia="en-US"/>
        </w:rPr>
        <w:t>https://www.ngv.vic.gov.au/explore/collection/work/5514/</w:t>
      </w:r>
    </w:p>
    <w:p w14:paraId="3E3AF27C" w14:textId="77777777" w:rsidR="00C678E2" w:rsidRDefault="00C678E2" w:rsidP="00C44A87">
      <w:pPr>
        <w:pStyle w:val="IOSlist1bullet2017"/>
        <w:rPr>
          <w:lang w:eastAsia="en-US"/>
        </w:rPr>
      </w:pPr>
      <w:r>
        <w:rPr>
          <w:lang w:eastAsia="en-US"/>
        </w:rPr>
        <w:t>The composer appears to have manipulated the composition of the image in a way that may not have been natural? What is it about the image which suggests this?</w:t>
      </w:r>
    </w:p>
    <w:p w14:paraId="76755C2E" w14:textId="77777777" w:rsidR="00C678E2" w:rsidRDefault="00C678E2" w:rsidP="00C44A87">
      <w:pPr>
        <w:pStyle w:val="IOSlist1bullet2017"/>
        <w:rPr>
          <w:lang w:eastAsia="en-US"/>
        </w:rPr>
      </w:pPr>
      <w:r>
        <w:rPr>
          <w:lang w:eastAsia="en-US"/>
        </w:rPr>
        <w:t>What is it in reality that the composer may not have been showing – the gaps in the message?</w:t>
      </w:r>
    </w:p>
    <w:p w14:paraId="0F5E4873" w14:textId="77777777" w:rsidR="00C678E2" w:rsidRDefault="00C678E2" w:rsidP="00C44A87">
      <w:pPr>
        <w:pStyle w:val="IOSlist1bullet2017"/>
        <w:rPr>
          <w:lang w:eastAsia="en-US"/>
        </w:rPr>
      </w:pPr>
      <w:r>
        <w:rPr>
          <w:lang w:eastAsia="en-US"/>
        </w:rPr>
        <w:t>How is the responder positioned and how does this affect our understanding of this scene?</w:t>
      </w:r>
    </w:p>
    <w:p w14:paraId="2F0E2172" w14:textId="77777777" w:rsidR="00C678E2" w:rsidRDefault="00C678E2" w:rsidP="00C44A87">
      <w:pPr>
        <w:pStyle w:val="IOSlist1bullet2017"/>
        <w:rPr>
          <w:lang w:eastAsia="en-US"/>
        </w:rPr>
      </w:pPr>
      <w:r>
        <w:rPr>
          <w:lang w:eastAsia="en-US"/>
        </w:rPr>
        <w:t>From the way this group of people has been presented to us, is there any evidence they have been displaced from the land? Give reasons for your answer.</w:t>
      </w:r>
    </w:p>
    <w:p w14:paraId="4C25D8B2" w14:textId="77777777" w:rsidR="00C678E2" w:rsidRDefault="00C678E2" w:rsidP="00C678E2">
      <w:pPr>
        <w:pStyle w:val="IOSbodytext2017"/>
        <w:rPr>
          <w:lang w:eastAsia="en-US"/>
        </w:rPr>
      </w:pPr>
      <w:r>
        <w:rPr>
          <w:lang w:eastAsia="en-US"/>
        </w:rPr>
        <w:t>Research information on the artist, Robert Dowling, and say how his cultural background and the time in which he was painting are likely to have influenced his ideas.</w:t>
      </w:r>
    </w:p>
    <w:p w14:paraId="62F70D0A" w14:textId="77777777" w:rsidR="00ED06CC" w:rsidRDefault="00ED06CC" w:rsidP="00ED06CC">
      <w:pPr>
        <w:pStyle w:val="IOSheading32017"/>
      </w:pPr>
      <w:r>
        <w:br w:type="page"/>
      </w:r>
    </w:p>
    <w:p w14:paraId="3ABC1372" w14:textId="77777777" w:rsidR="00C678E2" w:rsidRDefault="00C678E2" w:rsidP="00ED06CC">
      <w:pPr>
        <w:pStyle w:val="IOSheading32017"/>
      </w:pPr>
      <w:r>
        <w:lastRenderedPageBreak/>
        <w:t>Composition</w:t>
      </w:r>
    </w:p>
    <w:p w14:paraId="5C42DBF2" w14:textId="77777777" w:rsidR="00C678E2" w:rsidRDefault="00ED06CC" w:rsidP="00ED06CC">
      <w:pPr>
        <w:pStyle w:val="IOSheading42017"/>
      </w:pPr>
      <w:r>
        <w:t>Layout</w:t>
      </w:r>
    </w:p>
    <w:p w14:paraId="0BFCC376" w14:textId="77777777" w:rsidR="00C678E2" w:rsidRDefault="00C678E2" w:rsidP="00C678E2">
      <w:pPr>
        <w:pStyle w:val="IOSbodytext2017"/>
        <w:rPr>
          <w:lang w:eastAsia="en-US"/>
        </w:rPr>
      </w:pPr>
      <w:proofErr w:type="spellStart"/>
      <w:r>
        <w:rPr>
          <w:lang w:eastAsia="en-US"/>
        </w:rPr>
        <w:t>Mise</w:t>
      </w:r>
      <w:proofErr w:type="spellEnd"/>
      <w:r>
        <w:rPr>
          <w:lang w:eastAsia="en-US"/>
        </w:rPr>
        <w:t>-</w:t>
      </w:r>
      <w:proofErr w:type="spellStart"/>
      <w:r>
        <w:rPr>
          <w:lang w:eastAsia="en-US"/>
        </w:rPr>
        <w:t>en</w:t>
      </w:r>
      <w:proofErr w:type="spellEnd"/>
      <w:r>
        <w:rPr>
          <w:lang w:eastAsia="en-US"/>
        </w:rPr>
        <w:t>-scene: What is pl</w:t>
      </w:r>
      <w:r w:rsidR="00ED06CC">
        <w:rPr>
          <w:lang w:eastAsia="en-US"/>
        </w:rPr>
        <w:t>aced deliberately in the frame?</w:t>
      </w:r>
    </w:p>
    <w:p w14:paraId="7AE33299" w14:textId="77777777" w:rsidR="00C678E2" w:rsidRDefault="00C678E2" w:rsidP="00C678E2">
      <w:pPr>
        <w:pStyle w:val="IOSbodytext2017"/>
        <w:rPr>
          <w:lang w:eastAsia="en-US"/>
        </w:rPr>
      </w:pPr>
      <w:r>
        <w:rPr>
          <w:lang w:eastAsia="en-US"/>
        </w:rPr>
        <w:t>Rule of thirds</w:t>
      </w:r>
      <w:r w:rsidR="00ED06CC">
        <w:rPr>
          <w:lang w:eastAsia="en-US"/>
        </w:rPr>
        <w:t>: Top third of frame empowered.</w:t>
      </w:r>
    </w:p>
    <w:p w14:paraId="79190247" w14:textId="77777777" w:rsidR="00C678E2" w:rsidRDefault="00ED06CC" w:rsidP="00C678E2">
      <w:pPr>
        <w:pStyle w:val="IOSbodytext2017"/>
        <w:rPr>
          <w:lang w:eastAsia="en-US"/>
        </w:rPr>
      </w:pPr>
      <w:r>
        <w:rPr>
          <w:lang w:eastAsia="en-US"/>
        </w:rPr>
        <w:t xml:space="preserve">Background: </w:t>
      </w:r>
      <w:r w:rsidR="00C678E2">
        <w:rPr>
          <w:lang w:eastAsia="en-US"/>
        </w:rPr>
        <w:t>Contextualised background is one which provides a place, time or setting for the viewers</w:t>
      </w:r>
      <w:r w:rsidR="00C44A87">
        <w:rPr>
          <w:lang w:eastAsia="en-US"/>
        </w:rPr>
        <w:t>.</w:t>
      </w:r>
      <w:r w:rsidR="00C678E2">
        <w:rPr>
          <w:lang w:eastAsia="en-US"/>
        </w:rPr>
        <w:t xml:space="preserve"> Non-contextualised background is one which can be saturated colour or no colour and provides less contextual information for viewers</w:t>
      </w:r>
      <w:r w:rsidR="00C44A87">
        <w:rPr>
          <w:lang w:eastAsia="en-US"/>
        </w:rPr>
        <w:t>.</w:t>
      </w:r>
    </w:p>
    <w:p w14:paraId="4F7950CF" w14:textId="77777777" w:rsidR="00C678E2" w:rsidRDefault="00C678E2" w:rsidP="00C44A87">
      <w:pPr>
        <w:pStyle w:val="IOSlist1bullet2017"/>
        <w:rPr>
          <w:lang w:eastAsia="en-US"/>
        </w:rPr>
      </w:pPr>
      <w:r>
        <w:rPr>
          <w:lang w:eastAsia="en-US"/>
        </w:rPr>
        <w:t>What messages are being conveyed in the two images below?</w:t>
      </w:r>
    </w:p>
    <w:p w14:paraId="7C1DE824" w14:textId="77777777" w:rsidR="00C678E2" w:rsidRDefault="00C678E2" w:rsidP="00C44A87">
      <w:pPr>
        <w:pStyle w:val="IOSlist1bullet2017"/>
        <w:rPr>
          <w:lang w:eastAsia="en-US"/>
        </w:rPr>
      </w:pPr>
      <w:r>
        <w:rPr>
          <w:lang w:eastAsia="en-US"/>
        </w:rPr>
        <w:t>How does the composition of each image contribute to our understanding of the message being conveyed?</w:t>
      </w:r>
    </w:p>
    <w:p w14:paraId="225FB034" w14:textId="77777777" w:rsidR="00C678E2" w:rsidRDefault="00C678E2" w:rsidP="00C44A87">
      <w:pPr>
        <w:pStyle w:val="IOSlist1bullet2017"/>
        <w:rPr>
          <w:lang w:eastAsia="en-US"/>
        </w:rPr>
      </w:pPr>
      <w:r>
        <w:rPr>
          <w:lang w:eastAsia="en-US"/>
        </w:rPr>
        <w:t xml:space="preserve">Consider the </w:t>
      </w:r>
      <w:proofErr w:type="spellStart"/>
      <w:r>
        <w:rPr>
          <w:lang w:eastAsia="en-US"/>
        </w:rPr>
        <w:t>mise</w:t>
      </w:r>
      <w:proofErr w:type="spellEnd"/>
      <w:r>
        <w:rPr>
          <w:lang w:eastAsia="en-US"/>
        </w:rPr>
        <w:t>-</w:t>
      </w:r>
      <w:proofErr w:type="spellStart"/>
      <w:r>
        <w:rPr>
          <w:lang w:eastAsia="en-US"/>
        </w:rPr>
        <w:t>en</w:t>
      </w:r>
      <w:proofErr w:type="spellEnd"/>
      <w:r>
        <w:rPr>
          <w:lang w:eastAsia="en-US"/>
        </w:rPr>
        <w:t>-scene of Dowling’s painting and suggest reasons for the positioning of the various elements within the frame.</w:t>
      </w:r>
    </w:p>
    <w:p w14:paraId="4BF78FEF" w14:textId="77777777" w:rsidR="00ED06CC" w:rsidRDefault="00C678E2" w:rsidP="00ED06CC">
      <w:pPr>
        <w:pStyle w:val="IOSbodytext2017"/>
        <w:rPr>
          <w:lang w:eastAsia="en-US"/>
        </w:rPr>
      </w:pPr>
      <w:r>
        <w:rPr>
          <w:lang w:eastAsia="en-US"/>
        </w:rPr>
        <w:t>Batman’s painting has very little in the background to give the subjects context whereas Dowling’s painting provides a contextualised background. What effects are produced by these two different techniques?</w:t>
      </w:r>
    </w:p>
    <w:p w14:paraId="7359A3E1" w14:textId="77777777" w:rsidR="00C44A87" w:rsidRDefault="00C44A87" w:rsidP="00C44A87">
      <w:pPr>
        <w:pStyle w:val="IOSunformattedspace2017"/>
        <w:rPr>
          <w:lang w:eastAsia="en-US"/>
        </w:rPr>
      </w:pPr>
    </w:p>
    <w:p w14:paraId="50F0E9B2" w14:textId="77777777" w:rsidR="00C44A87" w:rsidRDefault="00C44A87" w:rsidP="00ED06CC">
      <w:pPr>
        <w:pStyle w:val="IOSgraphics2017"/>
        <w:rPr>
          <w:lang w:eastAsia="en-US"/>
        </w:rPr>
        <w:sectPr w:rsidR="00C44A87" w:rsidSect="00667FEF">
          <w:footerReference w:type="even" r:id="rId19"/>
          <w:footerReference w:type="default" r:id="rId20"/>
          <w:pgSz w:w="11906" w:h="16838"/>
          <w:pgMar w:top="964" w:right="567" w:bottom="567" w:left="567" w:header="567" w:footer="567" w:gutter="0"/>
          <w:cols w:space="708"/>
          <w:docGrid w:linePitch="360"/>
        </w:sectPr>
      </w:pPr>
    </w:p>
    <w:p w14:paraId="45422E5A" w14:textId="77777777" w:rsidR="00ED06CC" w:rsidRDefault="00C678E2" w:rsidP="00ED06CC">
      <w:pPr>
        <w:pStyle w:val="IOSgraphics2017"/>
        <w:rPr>
          <w:lang w:eastAsia="en-US"/>
        </w:rPr>
      </w:pPr>
      <w:r>
        <w:rPr>
          <w:noProof/>
          <w:lang w:eastAsia="en-AU"/>
        </w:rPr>
        <w:lastRenderedPageBreak/>
        <w:drawing>
          <wp:inline distT="0" distB="0" distL="0" distR="0" wp14:anchorId="15463FE7" wp14:editId="430E2FAC">
            <wp:extent cx="2352675" cy="2937170"/>
            <wp:effectExtent l="0" t="0" r="0" b="0"/>
            <wp:docPr id="28" name="Picture 28" descr="The image is a painting of Buckley and the Aborigines by John Batm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ergo.slv.vic.gov.au/sites/default/files/imagecache/download/h13582.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70264" cy="2959129"/>
                    </a:xfrm>
                    <a:prstGeom prst="rect">
                      <a:avLst/>
                    </a:prstGeom>
                    <a:noFill/>
                    <a:ln>
                      <a:noFill/>
                    </a:ln>
                  </pic:spPr>
                </pic:pic>
              </a:graphicData>
            </a:graphic>
          </wp:inline>
        </w:drawing>
      </w:r>
    </w:p>
    <w:p w14:paraId="16F900A0" w14:textId="77777777" w:rsidR="00C678E2" w:rsidRDefault="00C678E2" w:rsidP="00ED06CC">
      <w:pPr>
        <w:pStyle w:val="IOScaptiongraphics2017"/>
        <w:rPr>
          <w:lang w:eastAsia="en-US"/>
        </w:rPr>
      </w:pPr>
      <w:r w:rsidRPr="00C678E2">
        <w:rPr>
          <w:lang w:eastAsia="en-US"/>
        </w:rPr>
        <w:t>Buckley and the Aborigines by John Batman</w:t>
      </w:r>
      <w:r w:rsidR="00C44A87">
        <w:rPr>
          <w:lang w:eastAsia="en-US"/>
        </w:rPr>
        <w:t xml:space="preserve">. </w:t>
      </w:r>
      <w:hyperlink r:id="rId22" w:history="1">
        <w:r w:rsidR="00C44A87" w:rsidRPr="00C44A87">
          <w:rPr>
            <w:rStyle w:val="Hyperlink"/>
            <w:lang w:eastAsia="en-US"/>
          </w:rPr>
          <w:t>Source:</w:t>
        </w:r>
      </w:hyperlink>
      <w:r w:rsidR="00ED06CC">
        <w:rPr>
          <w:lang w:eastAsia="en-US"/>
        </w:rPr>
        <w:t xml:space="preserve"> </w:t>
      </w:r>
      <w:r w:rsidR="00ED06CC" w:rsidRPr="00ED06CC">
        <w:rPr>
          <w:lang w:eastAsia="en-US"/>
        </w:rPr>
        <w:t>http://ergo.slv.vic.gov.au/sites/default/files/imagecache/download/h13582.jpg</w:t>
      </w:r>
    </w:p>
    <w:p w14:paraId="6999AA01" w14:textId="77777777" w:rsidR="00ED06CC" w:rsidRPr="00ED06CC" w:rsidRDefault="00C44A87" w:rsidP="00ED06CC">
      <w:pPr>
        <w:pStyle w:val="IOSunformattedspace2017"/>
        <w:rPr>
          <w:lang w:eastAsia="en-US"/>
        </w:rPr>
      </w:pPr>
      <w:r>
        <w:rPr>
          <w:lang w:eastAsia="en-US"/>
        </w:rPr>
        <w:br w:type="column"/>
      </w:r>
    </w:p>
    <w:p w14:paraId="471BC4D3" w14:textId="77777777" w:rsidR="00C678E2" w:rsidRDefault="00C678E2" w:rsidP="00ED06CC">
      <w:pPr>
        <w:pStyle w:val="IOSgraphics2017"/>
        <w:rPr>
          <w:lang w:eastAsia="en-US"/>
        </w:rPr>
      </w:pPr>
      <w:r w:rsidRPr="00ED06CC">
        <w:rPr>
          <w:noProof/>
          <w:lang w:eastAsia="en-AU"/>
        </w:rPr>
        <w:drawing>
          <wp:inline distT="0" distB="0" distL="0" distR="0" wp14:anchorId="1247C084" wp14:editId="65B13210">
            <wp:extent cx="3213758" cy="2379138"/>
            <wp:effectExtent l="0" t="0" r="5715" b="2540"/>
            <wp:docPr id="26" name="Picture 26" descr="the image shows a painting by Robert Dowling called Minjah in the old time and the Mopor people at Minjah Station 185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ga.gov.au/Exhibition/DOWLING/Images/400/192024.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23819" cy="2386586"/>
                    </a:xfrm>
                    <a:prstGeom prst="rect">
                      <a:avLst/>
                    </a:prstGeom>
                    <a:ln>
                      <a:noFill/>
                    </a:ln>
                    <a:effectLst/>
                  </pic:spPr>
                </pic:pic>
              </a:graphicData>
            </a:graphic>
          </wp:inline>
        </w:drawing>
      </w:r>
    </w:p>
    <w:p w14:paraId="0F5AB20A" w14:textId="77777777" w:rsidR="00C678E2" w:rsidRDefault="00C678E2" w:rsidP="00ED06CC">
      <w:pPr>
        <w:pStyle w:val="IOScaptiongraphics2017"/>
        <w:rPr>
          <w:lang w:eastAsia="en-US"/>
        </w:rPr>
      </w:pPr>
      <w:r w:rsidRPr="00C678E2">
        <w:rPr>
          <w:lang w:eastAsia="en-US"/>
        </w:rPr>
        <w:t>Robert Dowli</w:t>
      </w:r>
      <w:r w:rsidR="00ED06CC">
        <w:rPr>
          <w:lang w:eastAsia="en-US"/>
        </w:rPr>
        <w:t>ng: Minjah in the old time and</w:t>
      </w:r>
      <w:r w:rsidRPr="00C678E2">
        <w:rPr>
          <w:lang w:eastAsia="en-US"/>
        </w:rPr>
        <w:t xml:space="preserve"> the</w:t>
      </w:r>
      <w:r w:rsidR="00C44A87">
        <w:rPr>
          <w:lang w:eastAsia="en-US"/>
        </w:rPr>
        <w:t xml:space="preserve"> </w:t>
      </w:r>
      <w:proofErr w:type="spellStart"/>
      <w:r w:rsidR="00C44A87">
        <w:rPr>
          <w:lang w:eastAsia="en-US"/>
        </w:rPr>
        <w:t>Mopor</w:t>
      </w:r>
      <w:proofErr w:type="spellEnd"/>
      <w:r w:rsidR="00C44A87">
        <w:rPr>
          <w:lang w:eastAsia="en-US"/>
        </w:rPr>
        <w:t xml:space="preserve"> people at Minjah Station</w:t>
      </w:r>
      <w:r w:rsidRPr="00C678E2">
        <w:rPr>
          <w:lang w:eastAsia="en-US"/>
        </w:rPr>
        <w:t xml:space="preserve"> 1856</w:t>
      </w:r>
      <w:r w:rsidR="00C44A87">
        <w:rPr>
          <w:lang w:eastAsia="en-US"/>
        </w:rPr>
        <w:t xml:space="preserve">. </w:t>
      </w:r>
      <w:hyperlink r:id="rId24" w:history="1">
        <w:r w:rsidR="00C44A87" w:rsidRPr="00C44A87">
          <w:rPr>
            <w:rStyle w:val="Hyperlink"/>
            <w:lang w:eastAsia="en-US"/>
          </w:rPr>
          <w:t>Source:</w:t>
        </w:r>
      </w:hyperlink>
      <w:r w:rsidR="00ED06CC">
        <w:rPr>
          <w:lang w:eastAsia="en-US"/>
        </w:rPr>
        <w:t xml:space="preserve"> </w:t>
      </w:r>
      <w:r w:rsidR="00ED06CC" w:rsidRPr="00ED06CC">
        <w:rPr>
          <w:lang w:eastAsia="en-US"/>
        </w:rPr>
        <w:t>https://nga.gov.au/Exhibition/DOWLING/Default.cfm?IRN=192024&amp;MnuID=3&amp;ViewID=2</w:t>
      </w:r>
    </w:p>
    <w:p w14:paraId="256CE5E1" w14:textId="77777777" w:rsidR="00C44A87" w:rsidRDefault="00C44A87" w:rsidP="00ED06CC">
      <w:pPr>
        <w:pStyle w:val="IOSheading32017"/>
        <w:sectPr w:rsidR="00C44A87" w:rsidSect="00C44A87">
          <w:type w:val="continuous"/>
          <w:pgSz w:w="11906" w:h="16838"/>
          <w:pgMar w:top="964" w:right="567" w:bottom="567" w:left="567" w:header="567" w:footer="567" w:gutter="0"/>
          <w:cols w:num="2" w:space="708"/>
          <w:docGrid w:linePitch="360"/>
        </w:sectPr>
      </w:pPr>
    </w:p>
    <w:p w14:paraId="5DBB9DB6" w14:textId="77777777" w:rsidR="00ED06CC" w:rsidRDefault="00ED06CC" w:rsidP="00ED06CC">
      <w:pPr>
        <w:pStyle w:val="IOSheading32017"/>
      </w:pPr>
      <w:r>
        <w:lastRenderedPageBreak/>
        <w:br w:type="page"/>
      </w:r>
    </w:p>
    <w:p w14:paraId="019E3912" w14:textId="77777777" w:rsidR="00C678E2" w:rsidRDefault="00C678E2" w:rsidP="00ED06CC">
      <w:pPr>
        <w:pStyle w:val="IOSheading32017"/>
      </w:pPr>
      <w:r>
        <w:lastRenderedPageBreak/>
        <w:t>Framing: Shots</w:t>
      </w:r>
    </w:p>
    <w:p w14:paraId="2E0014DF" w14:textId="77777777" w:rsidR="00C678E2" w:rsidRDefault="00C678E2" w:rsidP="00C678E2">
      <w:pPr>
        <w:pStyle w:val="IOSbodytext2017"/>
        <w:rPr>
          <w:lang w:eastAsia="en-US"/>
        </w:rPr>
      </w:pPr>
      <w:r>
        <w:rPr>
          <w:lang w:eastAsia="en-US"/>
        </w:rPr>
        <w:t>Cl</w:t>
      </w:r>
      <w:r w:rsidR="00C44A87">
        <w:rPr>
          <w:lang w:eastAsia="en-US"/>
        </w:rPr>
        <w:t>ose up shot: Head and shoulders</w:t>
      </w:r>
    </w:p>
    <w:p w14:paraId="542D84BB" w14:textId="77777777" w:rsidR="00C678E2" w:rsidRDefault="00C678E2" w:rsidP="00C678E2">
      <w:pPr>
        <w:pStyle w:val="IOSbodytext2017"/>
        <w:rPr>
          <w:lang w:eastAsia="en-US"/>
        </w:rPr>
      </w:pPr>
      <w:r>
        <w:rPr>
          <w:lang w:eastAsia="en-US"/>
        </w:rPr>
        <w:t>Mid or medium shot</w:t>
      </w:r>
      <w:r w:rsidR="00C44A87">
        <w:rPr>
          <w:lang w:eastAsia="en-US"/>
        </w:rPr>
        <w:t>: Upper part of a person’s body</w:t>
      </w:r>
    </w:p>
    <w:p w14:paraId="7149D77B" w14:textId="77777777" w:rsidR="00C678E2" w:rsidRDefault="00C678E2" w:rsidP="00C678E2">
      <w:pPr>
        <w:pStyle w:val="IOSbodytext2017"/>
        <w:rPr>
          <w:lang w:eastAsia="en-US"/>
        </w:rPr>
      </w:pPr>
      <w:r>
        <w:rPr>
          <w:lang w:eastAsia="en-US"/>
        </w:rPr>
        <w:t>Long distance shot: Full person</w:t>
      </w:r>
      <w:r w:rsidR="00C44A87">
        <w:rPr>
          <w:lang w:eastAsia="en-US"/>
        </w:rPr>
        <w:t xml:space="preserve"> showing long distance or depth</w:t>
      </w:r>
    </w:p>
    <w:p w14:paraId="38DC6E3D" w14:textId="77777777" w:rsidR="00C678E2" w:rsidRDefault="00C678E2" w:rsidP="00C678E2">
      <w:pPr>
        <w:pStyle w:val="IOSbodytext2017"/>
        <w:rPr>
          <w:lang w:eastAsia="en-US"/>
        </w:rPr>
      </w:pPr>
      <w:r>
        <w:rPr>
          <w:lang w:eastAsia="en-US"/>
        </w:rPr>
        <w:t>God’s or Bird’s eye view: From</w:t>
      </w:r>
      <w:r w:rsidR="00C44A87">
        <w:rPr>
          <w:lang w:eastAsia="en-US"/>
        </w:rPr>
        <w:t xml:space="preserve"> a great distance looking down)</w:t>
      </w:r>
    </w:p>
    <w:p w14:paraId="7B7DEB01" w14:textId="77777777" w:rsidR="00C44A87" w:rsidRDefault="00C44A87" w:rsidP="00C44A87">
      <w:pPr>
        <w:pStyle w:val="IOSunformattedspace2017"/>
        <w:rPr>
          <w:lang w:eastAsia="en-US"/>
        </w:rPr>
      </w:pPr>
    </w:p>
    <w:p w14:paraId="28AD8531" w14:textId="77777777" w:rsidR="00C678E2" w:rsidRDefault="00C678E2" w:rsidP="00ED06CC">
      <w:pPr>
        <w:pStyle w:val="IOSgraphics2017"/>
        <w:rPr>
          <w:lang w:eastAsia="en-US"/>
        </w:rPr>
      </w:pPr>
      <w:r>
        <w:rPr>
          <w:noProof/>
          <w:lang w:eastAsia="en-AU"/>
        </w:rPr>
        <w:drawing>
          <wp:inline distT="0" distB="0" distL="0" distR="0" wp14:anchorId="59DA6CCC" wp14:editId="2B8CB7E9">
            <wp:extent cx="3637719" cy="2438400"/>
            <wp:effectExtent l="0" t="0" r="1270" b="0"/>
            <wp:docPr id="8" name="Picture 8" descr="the image shows a photo of the Aboriginal tent embassy in Canberra 1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aoverton710.files.wordpress.com/2013/05/i793_m-2ctjqlt.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57685" cy="2451784"/>
                    </a:xfrm>
                    <a:prstGeom prst="rect">
                      <a:avLst/>
                    </a:prstGeom>
                    <a:ln>
                      <a:noFill/>
                    </a:ln>
                    <a:effectLst/>
                  </pic:spPr>
                </pic:pic>
              </a:graphicData>
            </a:graphic>
          </wp:inline>
        </w:drawing>
      </w:r>
    </w:p>
    <w:p w14:paraId="23DB7E25" w14:textId="77777777" w:rsidR="00C678E2" w:rsidRDefault="00C678E2" w:rsidP="00ED06CC">
      <w:pPr>
        <w:pStyle w:val="IOScaptiongraphics2017"/>
        <w:rPr>
          <w:lang w:eastAsia="en-US"/>
        </w:rPr>
      </w:pPr>
      <w:r>
        <w:rPr>
          <w:lang w:eastAsia="en-US"/>
        </w:rPr>
        <w:t>Aboriginal Tent Embassy, Canberra</w:t>
      </w:r>
      <w:r w:rsidR="00C44A87">
        <w:rPr>
          <w:lang w:eastAsia="en-US"/>
        </w:rPr>
        <w:t xml:space="preserve">. </w:t>
      </w:r>
      <w:hyperlink r:id="rId26" w:history="1">
        <w:r w:rsidR="00C44A87" w:rsidRPr="00C44A87">
          <w:rPr>
            <w:rStyle w:val="Hyperlink"/>
            <w:lang w:eastAsia="en-US"/>
          </w:rPr>
          <w:t>Source:</w:t>
        </w:r>
      </w:hyperlink>
      <w:r w:rsidR="00ED06CC">
        <w:rPr>
          <w:lang w:eastAsia="en-US"/>
        </w:rPr>
        <w:t xml:space="preserve"> http://indigenousrights.net.au/land_rights/aboriginal_embassy,_1972</w:t>
      </w:r>
    </w:p>
    <w:p w14:paraId="36832703" w14:textId="77777777" w:rsidR="00ED06CC" w:rsidRDefault="00ED06CC" w:rsidP="00ED06CC">
      <w:pPr>
        <w:pStyle w:val="IOSheading42017"/>
      </w:pPr>
      <w:r>
        <w:t>Aboriginal Tent Embassy, Canberra</w:t>
      </w:r>
    </w:p>
    <w:p w14:paraId="607C6233" w14:textId="77777777" w:rsidR="00C678E2" w:rsidRDefault="00C678E2" w:rsidP="00C678E2">
      <w:pPr>
        <w:pStyle w:val="IOSbodytext2017"/>
        <w:rPr>
          <w:lang w:eastAsia="en-US"/>
        </w:rPr>
      </w:pPr>
      <w:r>
        <w:rPr>
          <w:lang w:eastAsia="en-US"/>
        </w:rPr>
        <w:t>Aboriginal people erected the Tent Embassy in 1972 in Canberra to protest against a court decision over mining operations on indigenous land.</w:t>
      </w:r>
    </w:p>
    <w:p w14:paraId="1ED01CA4" w14:textId="77777777" w:rsidR="00C678E2" w:rsidRDefault="00C678E2" w:rsidP="00C678E2">
      <w:pPr>
        <w:pStyle w:val="IOSbodytext2017"/>
        <w:rPr>
          <w:lang w:eastAsia="en-US"/>
        </w:rPr>
      </w:pPr>
      <w:r>
        <w:rPr>
          <w:lang w:eastAsia="en-US"/>
        </w:rPr>
        <w:t>Many struggles and battles later, the Embassy has become a heritage-listed landmark for Aboriginal protest.</w:t>
      </w:r>
    </w:p>
    <w:p w14:paraId="30E77873" w14:textId="77777777" w:rsidR="00C678E2" w:rsidRDefault="00C678E2" w:rsidP="00C678E2">
      <w:pPr>
        <w:pStyle w:val="IOSbodytext2017"/>
        <w:rPr>
          <w:lang w:eastAsia="en-US"/>
        </w:rPr>
      </w:pPr>
      <w:r>
        <w:rPr>
          <w:lang w:eastAsia="en-US"/>
        </w:rPr>
        <w:t>How does the third image raise the subject of displacement?</w:t>
      </w:r>
    </w:p>
    <w:p w14:paraId="3B04A872" w14:textId="77777777" w:rsidR="00ED06CC" w:rsidRDefault="00ED06CC" w:rsidP="00ED06CC">
      <w:pPr>
        <w:pStyle w:val="IOSheading32017"/>
      </w:pPr>
      <w:r>
        <w:br w:type="page"/>
      </w:r>
    </w:p>
    <w:p w14:paraId="3CBF00FF" w14:textId="77777777" w:rsidR="00C678E2" w:rsidRDefault="00C678E2" w:rsidP="00ED06CC">
      <w:pPr>
        <w:pStyle w:val="IOSheading32017"/>
      </w:pPr>
      <w:r>
        <w:lastRenderedPageBreak/>
        <w:t>Perspective: Camera Angle</w:t>
      </w:r>
    </w:p>
    <w:p w14:paraId="0695F97A" w14:textId="77777777" w:rsidR="00C678E2" w:rsidRDefault="00C678E2" w:rsidP="00C678E2">
      <w:pPr>
        <w:pStyle w:val="IOSbodytext2017"/>
        <w:rPr>
          <w:lang w:eastAsia="en-US"/>
        </w:rPr>
      </w:pPr>
      <w:r>
        <w:rPr>
          <w:lang w:eastAsia="en-US"/>
        </w:rPr>
        <w:t>High angle: Angled down from a high position - can show submission</w:t>
      </w:r>
    </w:p>
    <w:p w14:paraId="429071B2" w14:textId="77777777" w:rsidR="00C678E2" w:rsidRDefault="00C678E2" w:rsidP="00C678E2">
      <w:pPr>
        <w:pStyle w:val="IOSbodytext2017"/>
        <w:rPr>
          <w:lang w:eastAsia="en-US"/>
        </w:rPr>
      </w:pPr>
      <w:r>
        <w:rPr>
          <w:lang w:eastAsia="en-US"/>
        </w:rPr>
        <w:t>Low angle: Angled up from a low position - can show dominance</w:t>
      </w:r>
    </w:p>
    <w:p w14:paraId="3A66923B" w14:textId="77777777" w:rsidR="00C678E2" w:rsidRDefault="00C678E2" w:rsidP="00C678E2">
      <w:pPr>
        <w:pStyle w:val="IOSbodytext2017"/>
        <w:rPr>
          <w:lang w:eastAsia="en-US"/>
        </w:rPr>
      </w:pPr>
      <w:r>
        <w:rPr>
          <w:lang w:eastAsia="en-US"/>
        </w:rPr>
        <w:t>Eye level: Can show equal power also a close connection to the viewer</w:t>
      </w:r>
    </w:p>
    <w:p w14:paraId="0C04AFBD" w14:textId="77777777" w:rsidR="00C678E2" w:rsidRDefault="00C678E2" w:rsidP="00C678E2">
      <w:pPr>
        <w:pStyle w:val="IOSbodytext2017"/>
        <w:rPr>
          <w:lang w:eastAsia="en-US"/>
        </w:rPr>
      </w:pPr>
      <w:r>
        <w:rPr>
          <w:noProof/>
          <w:lang w:eastAsia="en-AU"/>
        </w:rPr>
        <w:drawing>
          <wp:inline distT="0" distB="0" distL="0" distR="0" wp14:anchorId="50782B67" wp14:editId="2D25EC61">
            <wp:extent cx="2115820" cy="2480310"/>
            <wp:effectExtent l="0" t="0" r="0" b="0"/>
            <wp:docPr id="16" name="Picture 16" descr="the image shows an Aboriginal woman and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115820" cy="2480310"/>
                    </a:xfrm>
                    <a:prstGeom prst="rect">
                      <a:avLst/>
                    </a:prstGeom>
                    <a:ln>
                      <a:noFill/>
                    </a:ln>
                    <a:effectLst/>
                  </pic:spPr>
                </pic:pic>
              </a:graphicData>
            </a:graphic>
          </wp:inline>
        </w:drawing>
      </w:r>
      <w:r>
        <w:rPr>
          <w:lang w:eastAsia="en-US"/>
        </w:rPr>
        <w:t xml:space="preserve"> </w:t>
      </w:r>
      <w:r>
        <w:rPr>
          <w:noProof/>
          <w:lang w:eastAsia="en-AU"/>
        </w:rPr>
        <w:drawing>
          <wp:inline distT="0" distB="0" distL="0" distR="0" wp14:anchorId="22EA168A" wp14:editId="096F62AF">
            <wp:extent cx="3632776" cy="2471663"/>
            <wp:effectExtent l="0" t="0" r="6350" b="5080"/>
            <wp:docPr id="17" name="Picture 1" descr="the image is a photo of PM Gough Whitlam returning the land to Vincent Lingia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oundingdocs.gov.au/resources/picturealbum/i_nt7_72_1975.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39831" cy="2476463"/>
                    </a:xfrm>
                    <a:prstGeom prst="rect">
                      <a:avLst/>
                    </a:prstGeom>
                    <a:ln>
                      <a:noFill/>
                    </a:ln>
                    <a:effectLst/>
                  </pic:spPr>
                </pic:pic>
              </a:graphicData>
            </a:graphic>
          </wp:inline>
        </w:drawing>
      </w:r>
    </w:p>
    <w:p w14:paraId="2AD69205" w14:textId="1F0A0DFF" w:rsidR="00C678E2" w:rsidRPr="00B44E76" w:rsidRDefault="00C678E2" w:rsidP="00C44A87">
      <w:pPr>
        <w:pStyle w:val="IOScaptiongraphics2017"/>
        <w:rPr>
          <w:rFonts w:ascii="Arial" w:hAnsi="Arial" w:cs="Arial"/>
          <w:lang w:eastAsia="en-US"/>
        </w:rPr>
      </w:pPr>
      <w:proofErr w:type="gramStart"/>
      <w:r w:rsidRPr="00B44E76">
        <w:rPr>
          <w:rFonts w:ascii="Arial" w:hAnsi="Arial" w:cs="Arial"/>
          <w:sz w:val="24"/>
          <w:lang w:eastAsia="en-US"/>
        </w:rPr>
        <w:t>Prime Minister Mr Whitlam symbolically returning the land to the indigenous community represented by Vincent Lingiari.</w:t>
      </w:r>
      <w:proofErr w:type="gramEnd"/>
      <w:r w:rsidR="00B44E76" w:rsidRPr="00B44E76">
        <w:rPr>
          <w:rFonts w:ascii="Arial" w:hAnsi="Arial" w:cs="Arial"/>
          <w:sz w:val="24"/>
          <w:lang w:eastAsia="en-US"/>
        </w:rPr>
        <w:t xml:space="preserve"> </w:t>
      </w:r>
      <w:hyperlink r:id="rId29" w:history="1">
        <w:r w:rsidR="00B44E76" w:rsidRPr="00B44E76">
          <w:rPr>
            <w:rStyle w:val="Hyperlink"/>
            <w:rFonts w:ascii="Arial" w:hAnsi="Arial" w:cs="Arial"/>
            <w:lang w:eastAsia="en-US"/>
          </w:rPr>
          <w:t>Source:</w:t>
        </w:r>
      </w:hyperlink>
      <w:r w:rsidR="00B44E76" w:rsidRPr="00B44E76">
        <w:rPr>
          <w:rFonts w:ascii="Arial" w:hAnsi="Arial" w:cs="Arial"/>
          <w:lang w:eastAsia="en-US"/>
        </w:rPr>
        <w:t xml:space="preserve"> http://www.sbs.com.au/nitv/article/2016/03/02/vincent-lingiari-gough-whitlam-story-behind-image</w:t>
      </w:r>
    </w:p>
    <w:p w14:paraId="04AC91AD" w14:textId="77777777" w:rsidR="00C678E2" w:rsidRDefault="00C678E2" w:rsidP="00C678E2">
      <w:pPr>
        <w:pStyle w:val="IOSbodytext2017"/>
        <w:rPr>
          <w:lang w:eastAsia="en-US"/>
        </w:rPr>
      </w:pPr>
      <w:r>
        <w:rPr>
          <w:noProof/>
          <w:lang w:eastAsia="en-AU"/>
        </w:rPr>
        <w:drawing>
          <wp:inline distT="0" distB="0" distL="0" distR="0" wp14:anchorId="1129900B" wp14:editId="0287BFE1">
            <wp:extent cx="2955290" cy="2316480"/>
            <wp:effectExtent l="0" t="0" r="0" b="7620"/>
            <wp:docPr id="18" name="Picture 18" descr="The image shows an Aboriginal woman and 4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955290" cy="2316480"/>
                    </a:xfrm>
                    <a:prstGeom prst="rect">
                      <a:avLst/>
                    </a:prstGeom>
                    <a:ln>
                      <a:noFill/>
                    </a:ln>
                    <a:effectLst/>
                  </pic:spPr>
                </pic:pic>
              </a:graphicData>
            </a:graphic>
          </wp:inline>
        </w:drawing>
      </w:r>
      <w:bookmarkStart w:id="0" w:name="_GoBack"/>
      <w:bookmarkEnd w:id="0"/>
    </w:p>
    <w:p w14:paraId="6B5D54BD" w14:textId="77777777" w:rsidR="00C678E2" w:rsidRDefault="00B44E76" w:rsidP="00C678E2">
      <w:pPr>
        <w:pStyle w:val="IOSbodytext2017"/>
        <w:rPr>
          <w:lang w:eastAsia="en-US"/>
        </w:rPr>
      </w:pPr>
      <w:hyperlink r:id="rId31" w:history="1">
        <w:r w:rsidR="00ED06CC" w:rsidRPr="00C44A87">
          <w:rPr>
            <w:rStyle w:val="Hyperlink"/>
            <w:lang w:eastAsia="en-US"/>
          </w:rPr>
          <w:t>Source:</w:t>
        </w:r>
      </w:hyperlink>
      <w:r w:rsidR="00ED06CC">
        <w:rPr>
          <w:lang w:eastAsia="en-US"/>
        </w:rPr>
        <w:t xml:space="preserve"> </w:t>
      </w:r>
      <w:r w:rsidR="00C678E2">
        <w:rPr>
          <w:lang w:eastAsia="en-US"/>
        </w:rPr>
        <w:t>http://www.newcastle.nsw.gov.au/Library/Heritage-History/Family-History/Indigenous-Resources</w:t>
      </w:r>
    </w:p>
    <w:p w14:paraId="7688CE05" w14:textId="77777777" w:rsidR="00ED06CC" w:rsidRDefault="00ED06CC" w:rsidP="00ED06CC">
      <w:pPr>
        <w:pStyle w:val="IOSheading32017"/>
      </w:pPr>
      <w:r>
        <w:br w:type="page"/>
      </w:r>
    </w:p>
    <w:p w14:paraId="79547D4A" w14:textId="77777777" w:rsidR="00C678E2" w:rsidRDefault="00C678E2" w:rsidP="00ED06CC">
      <w:pPr>
        <w:pStyle w:val="IOSheading32017"/>
      </w:pPr>
      <w:r>
        <w:lastRenderedPageBreak/>
        <w:t>Body Language</w:t>
      </w:r>
    </w:p>
    <w:p w14:paraId="39577A3E" w14:textId="77777777" w:rsidR="00C678E2" w:rsidRDefault="00C678E2" w:rsidP="00C678E2">
      <w:pPr>
        <w:pStyle w:val="IOSbodytext2017"/>
        <w:rPr>
          <w:lang w:eastAsia="en-US"/>
        </w:rPr>
      </w:pPr>
      <w:r>
        <w:rPr>
          <w:lang w:eastAsia="en-US"/>
        </w:rPr>
        <w:t xml:space="preserve">Facial expression </w:t>
      </w:r>
    </w:p>
    <w:p w14:paraId="6BF967D3" w14:textId="77777777" w:rsidR="00C678E2" w:rsidRDefault="00C678E2" w:rsidP="00C678E2">
      <w:pPr>
        <w:pStyle w:val="IOSbodytext2017"/>
        <w:rPr>
          <w:lang w:eastAsia="en-US"/>
        </w:rPr>
      </w:pPr>
      <w:r>
        <w:rPr>
          <w:lang w:eastAsia="en-US"/>
        </w:rPr>
        <w:t xml:space="preserve">Gestures </w:t>
      </w:r>
    </w:p>
    <w:p w14:paraId="5A10F88C" w14:textId="77777777" w:rsidR="00C678E2" w:rsidRDefault="00C678E2" w:rsidP="00C678E2">
      <w:pPr>
        <w:pStyle w:val="IOSbodytext2017"/>
        <w:rPr>
          <w:lang w:eastAsia="en-US"/>
        </w:rPr>
      </w:pPr>
      <w:r>
        <w:rPr>
          <w:lang w:eastAsia="en-US"/>
        </w:rPr>
        <w:t xml:space="preserve">Posture </w:t>
      </w:r>
    </w:p>
    <w:p w14:paraId="581BE61B" w14:textId="77777777" w:rsidR="00C678E2" w:rsidRDefault="00C678E2" w:rsidP="00C678E2">
      <w:pPr>
        <w:pStyle w:val="IOSbodytext2017"/>
        <w:rPr>
          <w:lang w:eastAsia="en-US"/>
        </w:rPr>
      </w:pPr>
      <w:r>
        <w:rPr>
          <w:lang w:eastAsia="en-US"/>
        </w:rPr>
        <w:t xml:space="preserve">Position of body or hands </w:t>
      </w:r>
    </w:p>
    <w:p w14:paraId="41576C15" w14:textId="77777777" w:rsidR="00C678E2" w:rsidRDefault="00C678E2" w:rsidP="00C678E2">
      <w:pPr>
        <w:pStyle w:val="IOSbodytext2017"/>
        <w:rPr>
          <w:lang w:eastAsia="en-US"/>
        </w:rPr>
      </w:pPr>
      <w:r>
        <w:rPr>
          <w:lang w:eastAsia="en-US"/>
        </w:rPr>
        <w:t xml:space="preserve">Proximity to others </w:t>
      </w:r>
    </w:p>
    <w:p w14:paraId="51DA260A" w14:textId="77777777" w:rsidR="00C678E2" w:rsidRDefault="00C678E2" w:rsidP="00C678E2">
      <w:pPr>
        <w:pStyle w:val="IOSbodytext2017"/>
        <w:rPr>
          <w:lang w:eastAsia="en-US"/>
        </w:rPr>
      </w:pPr>
      <w:r>
        <w:rPr>
          <w:lang w:eastAsia="en-US"/>
        </w:rPr>
        <w:t>Examine the following images from the film, “Rabbit Proof Fence” and explain how body language conveys meani</w:t>
      </w:r>
      <w:r w:rsidR="00ED06CC">
        <w:rPr>
          <w:lang w:eastAsia="en-US"/>
        </w:rPr>
        <w:t>ng about place and displacement</w:t>
      </w:r>
      <w:r>
        <w:rPr>
          <w:lang w:eastAsia="en-US"/>
        </w:rPr>
        <w:t>. (Teacher to source appropriate stills from the film).</w:t>
      </w:r>
    </w:p>
    <w:p w14:paraId="38F22141" w14:textId="77777777" w:rsidR="00ED06CC" w:rsidRDefault="00ED06CC" w:rsidP="00ED06CC">
      <w:pPr>
        <w:pStyle w:val="IOSunformattedspace2017"/>
        <w:rPr>
          <w:lang w:eastAsia="en-US"/>
        </w:rPr>
      </w:pPr>
    </w:p>
    <w:tbl>
      <w:tblPr>
        <w:tblStyle w:val="TableGrid"/>
        <w:tblW w:w="0" w:type="auto"/>
        <w:tblLook w:val="04A0" w:firstRow="1" w:lastRow="0" w:firstColumn="1" w:lastColumn="0" w:noHBand="0" w:noVBand="1"/>
        <w:tblDescription w:val="the table lists the description of an image and asks &quot;explain how body language conveys meaning about place and displacement&quot;. There is space for a response to be entered"/>
      </w:tblPr>
      <w:tblGrid>
        <w:gridCol w:w="2689"/>
        <w:gridCol w:w="8073"/>
      </w:tblGrid>
      <w:tr w:rsidR="00C678E2" w14:paraId="44BB8822" w14:textId="77777777" w:rsidTr="00C44A87">
        <w:trPr>
          <w:tblHeader/>
        </w:trPr>
        <w:tc>
          <w:tcPr>
            <w:tcW w:w="2689" w:type="dxa"/>
          </w:tcPr>
          <w:p w14:paraId="3BF2895D" w14:textId="77777777" w:rsidR="00C678E2" w:rsidRDefault="00C678E2" w:rsidP="00C678E2">
            <w:pPr>
              <w:pStyle w:val="IOStableheading2017"/>
              <w:rPr>
                <w:lang w:eastAsia="en-US"/>
              </w:rPr>
            </w:pPr>
            <w:r>
              <w:rPr>
                <w:lang w:eastAsia="en-US"/>
              </w:rPr>
              <w:t>Image</w:t>
            </w:r>
          </w:p>
        </w:tc>
        <w:tc>
          <w:tcPr>
            <w:tcW w:w="8073" w:type="dxa"/>
          </w:tcPr>
          <w:p w14:paraId="628C8AF3" w14:textId="77777777" w:rsidR="00C678E2" w:rsidRDefault="00C678E2" w:rsidP="00C678E2">
            <w:pPr>
              <w:pStyle w:val="IOStableheading2017"/>
              <w:rPr>
                <w:lang w:eastAsia="en-US"/>
              </w:rPr>
            </w:pPr>
            <w:r>
              <w:rPr>
                <w:lang w:eastAsia="en-US"/>
              </w:rPr>
              <w:t>E</w:t>
            </w:r>
            <w:r w:rsidRPr="00C678E2">
              <w:rPr>
                <w:lang w:eastAsia="en-US"/>
              </w:rPr>
              <w:t>xplain how body language conveys meaning about place and displacement</w:t>
            </w:r>
          </w:p>
        </w:tc>
      </w:tr>
      <w:tr w:rsidR="00C678E2" w14:paraId="01ADE63F" w14:textId="77777777" w:rsidTr="00C44A87">
        <w:trPr>
          <w:trHeight w:val="1417"/>
        </w:trPr>
        <w:tc>
          <w:tcPr>
            <w:tcW w:w="2689" w:type="dxa"/>
          </w:tcPr>
          <w:p w14:paraId="696263DB" w14:textId="77777777" w:rsidR="00C678E2" w:rsidRDefault="00C678E2" w:rsidP="00C678E2">
            <w:pPr>
              <w:pStyle w:val="IOStabletext2017"/>
              <w:rPr>
                <w:lang w:eastAsia="en-US"/>
              </w:rPr>
            </w:pPr>
            <w:r w:rsidRPr="00C678E2">
              <w:rPr>
                <w:lang w:eastAsia="en-US"/>
              </w:rPr>
              <w:t>Molly and her mother</w:t>
            </w:r>
          </w:p>
        </w:tc>
        <w:tc>
          <w:tcPr>
            <w:tcW w:w="8073" w:type="dxa"/>
          </w:tcPr>
          <w:p w14:paraId="7E9DAAC9" w14:textId="77777777" w:rsidR="00C678E2" w:rsidRDefault="00C44A87" w:rsidP="00C678E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r w:rsidR="00C678E2" w14:paraId="3E081213" w14:textId="77777777" w:rsidTr="00C44A87">
        <w:trPr>
          <w:trHeight w:val="1417"/>
        </w:trPr>
        <w:tc>
          <w:tcPr>
            <w:tcW w:w="2689" w:type="dxa"/>
          </w:tcPr>
          <w:p w14:paraId="0766B0DE" w14:textId="77777777" w:rsidR="00C678E2" w:rsidRDefault="00C678E2" w:rsidP="00C678E2">
            <w:pPr>
              <w:pStyle w:val="IOStabletext2017"/>
              <w:rPr>
                <w:lang w:eastAsia="en-US"/>
              </w:rPr>
            </w:pPr>
            <w:r w:rsidRPr="00C678E2">
              <w:rPr>
                <w:lang w:eastAsia="en-US"/>
              </w:rPr>
              <w:t>Constable Riggs</w:t>
            </w:r>
          </w:p>
        </w:tc>
        <w:tc>
          <w:tcPr>
            <w:tcW w:w="8073" w:type="dxa"/>
          </w:tcPr>
          <w:p w14:paraId="099BEE0D" w14:textId="77777777" w:rsidR="00C678E2" w:rsidRDefault="00C44A87" w:rsidP="00C678E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678E2" w14:paraId="76BF272E" w14:textId="77777777" w:rsidTr="00C44A87">
        <w:trPr>
          <w:trHeight w:val="1417"/>
        </w:trPr>
        <w:tc>
          <w:tcPr>
            <w:tcW w:w="2689" w:type="dxa"/>
          </w:tcPr>
          <w:p w14:paraId="56AA37AC" w14:textId="77777777" w:rsidR="00C678E2" w:rsidRDefault="00C678E2" w:rsidP="00C678E2">
            <w:pPr>
              <w:pStyle w:val="IOStabletext2017"/>
              <w:rPr>
                <w:lang w:eastAsia="en-US"/>
              </w:rPr>
            </w:pPr>
            <w:r w:rsidRPr="00C678E2">
              <w:rPr>
                <w:lang w:eastAsia="en-US"/>
              </w:rPr>
              <w:t>Daisy with Molly and Gracie looking out the back window of a car</w:t>
            </w:r>
          </w:p>
        </w:tc>
        <w:tc>
          <w:tcPr>
            <w:tcW w:w="8073" w:type="dxa"/>
          </w:tcPr>
          <w:p w14:paraId="5B26B373" w14:textId="77777777" w:rsidR="00C678E2" w:rsidRDefault="00C44A87" w:rsidP="00C678E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678E2" w14:paraId="45894726" w14:textId="77777777" w:rsidTr="00C44A87">
        <w:trPr>
          <w:trHeight w:val="1417"/>
        </w:trPr>
        <w:tc>
          <w:tcPr>
            <w:tcW w:w="2689" w:type="dxa"/>
          </w:tcPr>
          <w:p w14:paraId="1E4EF8D6" w14:textId="77777777" w:rsidR="00C678E2" w:rsidRDefault="00C678E2" w:rsidP="00C678E2">
            <w:pPr>
              <w:pStyle w:val="IOStabletext2017"/>
              <w:rPr>
                <w:lang w:eastAsia="en-US"/>
              </w:rPr>
            </w:pPr>
            <w:r w:rsidRPr="00C678E2">
              <w:rPr>
                <w:lang w:eastAsia="en-US"/>
              </w:rPr>
              <w:t>Mr Neville looking down at children</w:t>
            </w:r>
          </w:p>
        </w:tc>
        <w:tc>
          <w:tcPr>
            <w:tcW w:w="8073" w:type="dxa"/>
          </w:tcPr>
          <w:p w14:paraId="56ACFD96" w14:textId="77777777" w:rsidR="00C678E2" w:rsidRDefault="00C44A87" w:rsidP="00C678E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678E2" w14:paraId="22E1E0D3" w14:textId="77777777" w:rsidTr="00C44A87">
        <w:trPr>
          <w:trHeight w:val="1417"/>
        </w:trPr>
        <w:tc>
          <w:tcPr>
            <w:tcW w:w="2689" w:type="dxa"/>
          </w:tcPr>
          <w:p w14:paraId="3E7B469C" w14:textId="77777777" w:rsidR="00C678E2" w:rsidRDefault="00C678E2" w:rsidP="00C678E2">
            <w:pPr>
              <w:pStyle w:val="IOStabletext2017"/>
              <w:rPr>
                <w:lang w:eastAsia="en-US"/>
              </w:rPr>
            </w:pPr>
            <w:r w:rsidRPr="00C678E2">
              <w:rPr>
                <w:lang w:eastAsia="en-US"/>
              </w:rPr>
              <w:t>Daisy, Gracie and Molly together</w:t>
            </w:r>
          </w:p>
        </w:tc>
        <w:tc>
          <w:tcPr>
            <w:tcW w:w="8073" w:type="dxa"/>
          </w:tcPr>
          <w:p w14:paraId="1A50A54B" w14:textId="77777777" w:rsidR="00C678E2" w:rsidRDefault="00C44A87" w:rsidP="00C678E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678E2" w14:paraId="0CD669C9" w14:textId="77777777" w:rsidTr="00C44A87">
        <w:trPr>
          <w:trHeight w:val="1417"/>
        </w:trPr>
        <w:tc>
          <w:tcPr>
            <w:tcW w:w="2689" w:type="dxa"/>
          </w:tcPr>
          <w:p w14:paraId="4E7AC96E" w14:textId="77777777" w:rsidR="00C678E2" w:rsidRDefault="00C678E2" w:rsidP="00C678E2">
            <w:pPr>
              <w:pStyle w:val="IOStabletext2017"/>
              <w:rPr>
                <w:lang w:eastAsia="en-US"/>
              </w:rPr>
            </w:pPr>
            <w:r w:rsidRPr="00C678E2">
              <w:rPr>
                <w:lang w:eastAsia="en-US"/>
              </w:rPr>
              <w:t>Molly and Daisy as old women</w:t>
            </w:r>
          </w:p>
        </w:tc>
        <w:tc>
          <w:tcPr>
            <w:tcW w:w="8073" w:type="dxa"/>
          </w:tcPr>
          <w:p w14:paraId="578E6570" w14:textId="77777777" w:rsidR="00C678E2" w:rsidRDefault="00C44A87" w:rsidP="00C678E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18A4ED4F" w14:textId="77777777" w:rsidR="00ED06CC" w:rsidRDefault="00ED06CC" w:rsidP="00ED06CC">
      <w:pPr>
        <w:pStyle w:val="IOSheading32017"/>
      </w:pPr>
      <w:r>
        <w:br w:type="page"/>
      </w:r>
    </w:p>
    <w:p w14:paraId="0A30A667" w14:textId="77777777" w:rsidR="00C678E2" w:rsidRDefault="00C678E2" w:rsidP="00ED06CC">
      <w:pPr>
        <w:pStyle w:val="IOSheading32017"/>
      </w:pPr>
      <w:r>
        <w:lastRenderedPageBreak/>
        <w:t>Colour</w:t>
      </w:r>
    </w:p>
    <w:p w14:paraId="076C6176" w14:textId="77777777" w:rsidR="00C678E2" w:rsidRDefault="00C678E2" w:rsidP="00ED06CC">
      <w:pPr>
        <w:pStyle w:val="IOSlist1bullet2017"/>
        <w:rPr>
          <w:lang w:eastAsia="en-US"/>
        </w:rPr>
      </w:pPr>
      <w:r>
        <w:rPr>
          <w:lang w:eastAsia="en-US"/>
        </w:rPr>
        <w:t xml:space="preserve">Symbolism: red = passion; blue = peace and tranquillity; black = death or fear </w:t>
      </w:r>
    </w:p>
    <w:p w14:paraId="63E3AD81" w14:textId="77777777" w:rsidR="00C678E2" w:rsidRDefault="00C678E2" w:rsidP="00ED06CC">
      <w:pPr>
        <w:pStyle w:val="IOSlist1bullet2017"/>
        <w:rPr>
          <w:lang w:eastAsia="en-US"/>
        </w:rPr>
      </w:pPr>
      <w:r>
        <w:rPr>
          <w:lang w:eastAsia="en-US"/>
        </w:rPr>
        <w:t>Monochromatic: black a</w:t>
      </w:r>
      <w:r w:rsidR="00C44A87">
        <w:rPr>
          <w:lang w:eastAsia="en-US"/>
        </w:rPr>
        <w:t>nd white or a single colour, for example;</w:t>
      </w:r>
      <w:r>
        <w:rPr>
          <w:lang w:eastAsia="en-US"/>
        </w:rPr>
        <w:t xml:space="preserve"> red and all shades of red</w:t>
      </w:r>
    </w:p>
    <w:p w14:paraId="30840C33" w14:textId="77777777" w:rsidR="00C678E2" w:rsidRDefault="00C678E2" w:rsidP="00ED06CC">
      <w:pPr>
        <w:pStyle w:val="IOSlist1bullet2017"/>
        <w:rPr>
          <w:lang w:eastAsia="en-US"/>
        </w:rPr>
      </w:pPr>
      <w:r>
        <w:rPr>
          <w:lang w:eastAsia="en-US"/>
        </w:rPr>
        <w:t>Saturation: the intensity of colour in an image. As the saturation increases, the colours appear to be more pure. As the saturation decreases, the colours appear</w:t>
      </w:r>
      <w:r w:rsidR="00ED06CC">
        <w:rPr>
          <w:lang w:eastAsia="en-US"/>
        </w:rPr>
        <w:t xml:space="preserve"> to be more washed-out or pale.</w:t>
      </w:r>
    </w:p>
    <w:p w14:paraId="54D4CE4D" w14:textId="77777777" w:rsidR="00C678E2" w:rsidRDefault="00C678E2" w:rsidP="00C678E2">
      <w:pPr>
        <w:pStyle w:val="IOSbodytext2017"/>
        <w:rPr>
          <w:lang w:eastAsia="en-US"/>
        </w:rPr>
      </w:pPr>
      <w:r>
        <w:rPr>
          <w:lang w:eastAsia="en-US"/>
        </w:rPr>
        <w:t xml:space="preserve">A lot of indigenous art and literature speaks to us of displacement however there are many works which convey a strong sense of place. Examine this statement in the light of Albert </w:t>
      </w:r>
      <w:proofErr w:type="spellStart"/>
      <w:r>
        <w:rPr>
          <w:lang w:eastAsia="en-US"/>
        </w:rPr>
        <w:t>Namatjira’s</w:t>
      </w:r>
      <w:proofErr w:type="spellEnd"/>
      <w:r>
        <w:rPr>
          <w:lang w:eastAsia="en-US"/>
        </w:rPr>
        <w:t xml:space="preserve"> work.</w:t>
      </w:r>
    </w:p>
    <w:p w14:paraId="02FB4EA5" w14:textId="77777777" w:rsidR="00C678E2" w:rsidRDefault="00C678E2" w:rsidP="00C678E2">
      <w:pPr>
        <w:pStyle w:val="IOSbodytext2017"/>
        <w:rPr>
          <w:lang w:eastAsia="en-US"/>
        </w:rPr>
      </w:pPr>
      <w:r w:rsidRPr="00ED06CC">
        <w:rPr>
          <w:highlight w:val="yellow"/>
          <w:lang w:eastAsia="en-US"/>
        </w:rPr>
        <w:t xml:space="preserve">Teacher to source appropriate Albert </w:t>
      </w:r>
      <w:proofErr w:type="spellStart"/>
      <w:r w:rsidRPr="00ED06CC">
        <w:rPr>
          <w:highlight w:val="yellow"/>
          <w:lang w:eastAsia="en-US"/>
        </w:rPr>
        <w:t>Namatjira</w:t>
      </w:r>
      <w:proofErr w:type="spellEnd"/>
      <w:r w:rsidRPr="00ED06CC">
        <w:rPr>
          <w:highlight w:val="yellow"/>
          <w:lang w:eastAsia="en-US"/>
        </w:rPr>
        <w:t xml:space="preserve"> paintings.</w:t>
      </w:r>
    </w:p>
    <w:p w14:paraId="7E04CE47" w14:textId="598CC9C4" w:rsidR="00C678E2" w:rsidRDefault="00C678E2" w:rsidP="00C678E2">
      <w:pPr>
        <w:pStyle w:val="IOSbodytext2017"/>
        <w:rPr>
          <w:lang w:eastAsia="en-US"/>
        </w:rPr>
      </w:pPr>
      <w:r>
        <w:rPr>
          <w:lang w:eastAsia="en-US"/>
        </w:rPr>
        <w:t xml:space="preserve">Albert </w:t>
      </w:r>
      <w:proofErr w:type="spellStart"/>
      <w:r>
        <w:rPr>
          <w:lang w:eastAsia="en-US"/>
        </w:rPr>
        <w:t>Namatjira</w:t>
      </w:r>
      <w:proofErr w:type="spellEnd"/>
      <w:r>
        <w:rPr>
          <w:lang w:eastAsia="en-US"/>
        </w:rPr>
        <w:t xml:space="preserve"> (28 July 1902 – 8 August 1959), was a Western Arrernte-speaking Aboriginal artist and traditional custodian of the MacDonnell Ranges in Central Australia. As a pioneer of contemporary indigenous Australian art, he was the most famous indigenous Australian of his generation.</w:t>
      </w:r>
      <w:r w:rsidR="00F00DCF">
        <w:rPr>
          <w:lang w:eastAsia="en-US"/>
        </w:rPr>
        <w:t xml:space="preserve"> </w:t>
      </w:r>
      <w:r>
        <w:rPr>
          <w:lang w:eastAsia="en-US"/>
        </w:rPr>
        <w:t>His landscape paintings are iconic images synonymous with the Australian outback.</w:t>
      </w:r>
    </w:p>
    <w:p w14:paraId="196A7ECC" w14:textId="77777777" w:rsidR="00C678E2" w:rsidRDefault="00C678E2" w:rsidP="00C678E2">
      <w:pPr>
        <w:pStyle w:val="IOSbodytext2017"/>
        <w:rPr>
          <w:lang w:eastAsia="en-US"/>
        </w:rPr>
      </w:pPr>
      <w:r>
        <w:rPr>
          <w:lang w:eastAsia="en-US"/>
        </w:rPr>
        <w:t xml:space="preserve">Unlike earlier images painted by colonial artists, </w:t>
      </w:r>
      <w:proofErr w:type="spellStart"/>
      <w:r>
        <w:rPr>
          <w:lang w:eastAsia="en-US"/>
        </w:rPr>
        <w:t>Namatjira’s</w:t>
      </w:r>
      <w:proofErr w:type="spellEnd"/>
      <w:r>
        <w:rPr>
          <w:lang w:eastAsia="en-US"/>
        </w:rPr>
        <w:t xml:space="preserve"> art does not show the need to place people prominently in the landscape. Instead these images convey a strong sense of place where the land is always dominant.</w:t>
      </w:r>
    </w:p>
    <w:p w14:paraId="258F0C09" w14:textId="77777777" w:rsidR="00C678E2" w:rsidRDefault="00C678E2" w:rsidP="00C678E2">
      <w:pPr>
        <w:pStyle w:val="IOSbodytext2017"/>
        <w:rPr>
          <w:lang w:eastAsia="en-US"/>
        </w:rPr>
      </w:pPr>
      <w:r>
        <w:rPr>
          <w:lang w:eastAsia="en-US"/>
        </w:rPr>
        <w:t>Examine his artwork in colour and apply your knowledge of visual imagery to describe how you feel about his images of the central Australian landscape.</w:t>
      </w:r>
    </w:p>
    <w:p w14:paraId="7BCD8A62" w14:textId="77777777" w:rsidR="00C678E2" w:rsidRDefault="00C678E2" w:rsidP="00C44A87">
      <w:pPr>
        <w:pStyle w:val="IOSheading42017"/>
      </w:pPr>
      <w:r>
        <w:t>Resources:</w:t>
      </w:r>
    </w:p>
    <w:p w14:paraId="1742DEFE" w14:textId="77777777" w:rsidR="00C678E2" w:rsidRDefault="00B44E76" w:rsidP="00C678E2">
      <w:pPr>
        <w:pStyle w:val="IOSbodytext2017"/>
        <w:rPr>
          <w:lang w:eastAsia="en-US"/>
        </w:rPr>
      </w:pPr>
      <w:hyperlink r:id="rId32" w:history="1">
        <w:r w:rsidR="00ED06CC" w:rsidRPr="00C44A87">
          <w:rPr>
            <w:rStyle w:val="Hyperlink"/>
            <w:lang w:eastAsia="en-US"/>
          </w:rPr>
          <w:t>Visual techniques:</w:t>
        </w:r>
      </w:hyperlink>
      <w:r w:rsidR="00ED06CC">
        <w:rPr>
          <w:lang w:eastAsia="en-US"/>
        </w:rPr>
        <w:t xml:space="preserve"> </w:t>
      </w:r>
      <w:r w:rsidR="00C678E2">
        <w:rPr>
          <w:lang w:eastAsia="en-US"/>
        </w:rPr>
        <w:t>http://unswict.wikispaces.com/file/view/Visual+Techniques.pdf</w:t>
      </w:r>
    </w:p>
    <w:p w14:paraId="4D4E0A3E" w14:textId="77777777" w:rsidR="00C678E2" w:rsidRPr="009862E0" w:rsidRDefault="00B44E76" w:rsidP="00C678E2">
      <w:pPr>
        <w:pStyle w:val="IOSbodytext2017"/>
        <w:rPr>
          <w:lang w:eastAsia="en-US"/>
        </w:rPr>
      </w:pPr>
      <w:hyperlink r:id="rId33" w:history="1">
        <w:r w:rsidR="00C678E2" w:rsidRPr="00C44A87">
          <w:rPr>
            <w:rStyle w:val="Hyperlink"/>
            <w:lang w:eastAsia="en-US"/>
          </w:rPr>
          <w:t>Film Techniques:</w:t>
        </w:r>
      </w:hyperlink>
      <w:r w:rsidR="00C678E2">
        <w:rPr>
          <w:lang w:eastAsia="en-US"/>
        </w:rPr>
        <w:t xml:space="preserve"> http://www.psu.edu/dept/inart10_110/inart10/</w:t>
      </w:r>
    </w:p>
    <w:sectPr w:rsidR="00C678E2" w:rsidRPr="009862E0" w:rsidSect="00C44A87">
      <w:type w:val="continuous"/>
      <w:pgSz w:w="11906" w:h="16838"/>
      <w:pgMar w:top="964" w:right="567" w:bottom="567" w:left="567" w:header="567" w:footer="567"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D8D1F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650AA3" w14:textId="77777777" w:rsidR="00C678E2" w:rsidRDefault="00C678E2" w:rsidP="00F247F6">
      <w:r>
        <w:separator/>
      </w:r>
    </w:p>
    <w:p w14:paraId="7555DE1D" w14:textId="77777777" w:rsidR="00C678E2" w:rsidRDefault="00C678E2"/>
    <w:p w14:paraId="7A36E2A3" w14:textId="77777777" w:rsidR="00C678E2" w:rsidRDefault="00C678E2"/>
  </w:endnote>
  <w:endnote w:type="continuationSeparator" w:id="0">
    <w:p w14:paraId="1BF1FB59" w14:textId="77777777" w:rsidR="00C678E2" w:rsidRDefault="00C678E2" w:rsidP="00F247F6">
      <w:r>
        <w:continuationSeparator/>
      </w:r>
    </w:p>
    <w:p w14:paraId="2D444120" w14:textId="77777777" w:rsidR="00C678E2" w:rsidRDefault="00C678E2"/>
    <w:p w14:paraId="2E834084" w14:textId="77777777" w:rsidR="00C678E2" w:rsidRDefault="00C678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97D626" w14:textId="43DC9A93"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44E76">
      <w:rPr>
        <w:noProof/>
      </w:rPr>
      <w:t>2</w:t>
    </w:r>
    <w:r w:rsidRPr="004E338C">
      <w:fldChar w:fldCharType="end"/>
    </w:r>
    <w:r>
      <w:tab/>
    </w:r>
    <w:r>
      <w:tab/>
    </w:r>
    <w:r w:rsidR="00ED06CC" w:rsidRPr="00ED06CC">
      <w:t>The story of displacement in Australian ar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87333" w14:textId="289C7FDE"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44E76">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16D699" w14:textId="77777777" w:rsidR="00C678E2" w:rsidRDefault="00C678E2" w:rsidP="00F247F6">
      <w:r>
        <w:separator/>
      </w:r>
    </w:p>
    <w:p w14:paraId="4B335D1C" w14:textId="77777777" w:rsidR="00C678E2" w:rsidRDefault="00C678E2"/>
    <w:p w14:paraId="0C87D77D" w14:textId="77777777" w:rsidR="00C678E2" w:rsidRDefault="00C678E2"/>
  </w:footnote>
  <w:footnote w:type="continuationSeparator" w:id="0">
    <w:p w14:paraId="280EA99F" w14:textId="77777777" w:rsidR="00C678E2" w:rsidRDefault="00C678E2" w:rsidP="00F247F6">
      <w:r>
        <w:continuationSeparator/>
      </w:r>
    </w:p>
    <w:p w14:paraId="558E1359" w14:textId="77777777" w:rsidR="00C678E2" w:rsidRDefault="00C678E2"/>
    <w:p w14:paraId="46892E53" w14:textId="77777777" w:rsidR="00C678E2" w:rsidRDefault="00C678E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ton, Gerri">
    <w15:presenceInfo w15:providerId="AD" w15:userId="S-1-5-21-42759043-1481332937-166550094-1607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678E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43C"/>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4E76"/>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44A87"/>
    <w:rsid w:val="00C50D5E"/>
    <w:rsid w:val="00C510F5"/>
    <w:rsid w:val="00C51212"/>
    <w:rsid w:val="00C51574"/>
    <w:rsid w:val="00C52300"/>
    <w:rsid w:val="00C55E32"/>
    <w:rsid w:val="00C5710A"/>
    <w:rsid w:val="00C602F0"/>
    <w:rsid w:val="00C620AA"/>
    <w:rsid w:val="00C66F9C"/>
    <w:rsid w:val="00C678E2"/>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06CC"/>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CF"/>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66EF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C678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06C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D06CC"/>
    <w:rPr>
      <w:rFonts w:ascii="Arial" w:hAnsi="Arial"/>
      <w:szCs w:val="22"/>
      <w:lang w:eastAsia="zh-CN"/>
    </w:rPr>
  </w:style>
  <w:style w:type="paragraph" w:styleId="Footer">
    <w:name w:val="footer"/>
    <w:basedOn w:val="Normal"/>
    <w:link w:val="FooterChar"/>
    <w:uiPriority w:val="99"/>
    <w:unhideWhenUsed/>
    <w:rsid w:val="00ED06C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D06CC"/>
    <w:rPr>
      <w:rFonts w:ascii="Arial" w:hAnsi="Arial"/>
      <w:szCs w:val="22"/>
      <w:lang w:eastAsia="zh-CN"/>
    </w:rPr>
  </w:style>
  <w:style w:type="character" w:styleId="CommentReference">
    <w:name w:val="annotation reference"/>
    <w:basedOn w:val="DefaultParagraphFont"/>
    <w:uiPriority w:val="99"/>
    <w:semiHidden/>
    <w:unhideWhenUsed/>
    <w:rsid w:val="00C44A87"/>
    <w:rPr>
      <w:sz w:val="16"/>
      <w:szCs w:val="16"/>
    </w:rPr>
  </w:style>
  <w:style w:type="paragraph" w:styleId="CommentText">
    <w:name w:val="annotation text"/>
    <w:basedOn w:val="Normal"/>
    <w:link w:val="CommentTextChar"/>
    <w:uiPriority w:val="99"/>
    <w:semiHidden/>
    <w:unhideWhenUsed/>
    <w:rsid w:val="00C44A87"/>
    <w:pPr>
      <w:spacing w:line="240" w:lineRule="auto"/>
    </w:pPr>
    <w:rPr>
      <w:sz w:val="20"/>
      <w:szCs w:val="20"/>
    </w:rPr>
  </w:style>
  <w:style w:type="character" w:customStyle="1" w:styleId="CommentTextChar">
    <w:name w:val="Comment Text Char"/>
    <w:basedOn w:val="DefaultParagraphFont"/>
    <w:link w:val="CommentText"/>
    <w:uiPriority w:val="99"/>
    <w:semiHidden/>
    <w:rsid w:val="00C44A87"/>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C44A87"/>
    <w:rPr>
      <w:b/>
      <w:bCs/>
    </w:rPr>
  </w:style>
  <w:style w:type="character" w:customStyle="1" w:styleId="CommentSubjectChar">
    <w:name w:val="Comment Subject Char"/>
    <w:basedOn w:val="CommentTextChar"/>
    <w:link w:val="CommentSubject"/>
    <w:uiPriority w:val="99"/>
    <w:semiHidden/>
    <w:rsid w:val="00C44A87"/>
    <w:rPr>
      <w:rFonts w:ascii="Arial" w:hAnsi="Arial"/>
      <w:b/>
      <w:bCs/>
      <w:sz w:val="20"/>
      <w:szCs w:val="20"/>
      <w:lang w:eastAsia="zh-CN"/>
    </w:rPr>
  </w:style>
  <w:style w:type="paragraph" w:styleId="BalloonText">
    <w:name w:val="Balloon Text"/>
    <w:basedOn w:val="Normal"/>
    <w:link w:val="BalloonTextChar"/>
    <w:uiPriority w:val="99"/>
    <w:semiHidden/>
    <w:unhideWhenUsed/>
    <w:rsid w:val="00C44A8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4A87"/>
    <w:rPr>
      <w:rFonts w:ascii="Segoe UI" w:hAnsi="Segoe UI" w:cs="Segoe UI"/>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C678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06C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D06CC"/>
    <w:rPr>
      <w:rFonts w:ascii="Arial" w:hAnsi="Arial"/>
      <w:szCs w:val="22"/>
      <w:lang w:eastAsia="zh-CN"/>
    </w:rPr>
  </w:style>
  <w:style w:type="paragraph" w:styleId="Footer">
    <w:name w:val="footer"/>
    <w:basedOn w:val="Normal"/>
    <w:link w:val="FooterChar"/>
    <w:uiPriority w:val="99"/>
    <w:unhideWhenUsed/>
    <w:rsid w:val="00ED06C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D06CC"/>
    <w:rPr>
      <w:rFonts w:ascii="Arial" w:hAnsi="Arial"/>
      <w:szCs w:val="22"/>
      <w:lang w:eastAsia="zh-CN"/>
    </w:rPr>
  </w:style>
  <w:style w:type="character" w:styleId="CommentReference">
    <w:name w:val="annotation reference"/>
    <w:basedOn w:val="DefaultParagraphFont"/>
    <w:uiPriority w:val="99"/>
    <w:semiHidden/>
    <w:unhideWhenUsed/>
    <w:rsid w:val="00C44A87"/>
    <w:rPr>
      <w:sz w:val="16"/>
      <w:szCs w:val="16"/>
    </w:rPr>
  </w:style>
  <w:style w:type="paragraph" w:styleId="CommentText">
    <w:name w:val="annotation text"/>
    <w:basedOn w:val="Normal"/>
    <w:link w:val="CommentTextChar"/>
    <w:uiPriority w:val="99"/>
    <w:semiHidden/>
    <w:unhideWhenUsed/>
    <w:rsid w:val="00C44A87"/>
    <w:pPr>
      <w:spacing w:line="240" w:lineRule="auto"/>
    </w:pPr>
    <w:rPr>
      <w:sz w:val="20"/>
      <w:szCs w:val="20"/>
    </w:rPr>
  </w:style>
  <w:style w:type="character" w:customStyle="1" w:styleId="CommentTextChar">
    <w:name w:val="Comment Text Char"/>
    <w:basedOn w:val="DefaultParagraphFont"/>
    <w:link w:val="CommentText"/>
    <w:uiPriority w:val="99"/>
    <w:semiHidden/>
    <w:rsid w:val="00C44A87"/>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C44A87"/>
    <w:rPr>
      <w:b/>
      <w:bCs/>
    </w:rPr>
  </w:style>
  <w:style w:type="character" w:customStyle="1" w:styleId="CommentSubjectChar">
    <w:name w:val="Comment Subject Char"/>
    <w:basedOn w:val="CommentTextChar"/>
    <w:link w:val="CommentSubject"/>
    <w:uiPriority w:val="99"/>
    <w:semiHidden/>
    <w:rsid w:val="00C44A87"/>
    <w:rPr>
      <w:rFonts w:ascii="Arial" w:hAnsi="Arial"/>
      <w:b/>
      <w:bCs/>
      <w:sz w:val="20"/>
      <w:szCs w:val="20"/>
      <w:lang w:eastAsia="zh-CN"/>
    </w:rPr>
  </w:style>
  <w:style w:type="paragraph" w:styleId="BalloonText">
    <w:name w:val="Balloon Text"/>
    <w:basedOn w:val="Normal"/>
    <w:link w:val="BalloonTextChar"/>
    <w:uiPriority w:val="99"/>
    <w:semiHidden/>
    <w:unhideWhenUsed/>
    <w:rsid w:val="00C44A8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4A87"/>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gv.vic.gov.au/essay/depictions-of-aboriginal-people-in-colonial-australian-art-settler-and-unsettling-narratives-in-the-works-of-robert-dowling/" TargetMode="External"/><Relationship Id="rId18" Type="http://schemas.openxmlformats.org/officeDocument/2006/relationships/hyperlink" Target="https://www.ngv.vic.gov.au/explore/collection/work/5514/" TargetMode="External"/><Relationship Id="rId26" Type="http://schemas.openxmlformats.org/officeDocument/2006/relationships/hyperlink" Target="http://indigenousrights.net.au/land_rights/aboriginal_embassy,_1972" TargetMode="Externa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fontTable" Target="fontTable.xml"/><Relationship Id="rId7" Type="http://schemas.openxmlformats.org/officeDocument/2006/relationships/footnotes" Target="footnotes.xml"/><Relationship Id="rId12" Type="http://schemas.microsoft.com/office/2007/relationships/hdphoto" Target="media/hdphoto1.wdp"/><Relationship Id="rId17" Type="http://schemas.microsoft.com/office/2007/relationships/hdphoto" Target="media/hdphoto2.wdp"/><Relationship Id="rId25" Type="http://schemas.openxmlformats.org/officeDocument/2006/relationships/image" Target="media/image7.jpeg"/><Relationship Id="rId33" Type="http://schemas.openxmlformats.org/officeDocument/2006/relationships/hyperlink" Target="http://www.psu.edu/dept/inart10_110/inart10/"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oter" Target="footer2.xml"/><Relationship Id="rId29" Type="http://schemas.openxmlformats.org/officeDocument/2006/relationships/hyperlink" Target="http://www.sbs.com.au/nitv/article/2016/03/02/vincent-lingiari-gough-whitlam-story-behind-imag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nga.gov.au/Exhibition/DOWLING/Default.cfm?IRN=192024&amp;MnuID=3&amp;ViewID=2" TargetMode="External"/><Relationship Id="rId32" Type="http://schemas.openxmlformats.org/officeDocument/2006/relationships/hyperlink" Target="http://unswict.wikispaces.com/file/view/Visual+Techniques.pdf" TargetMode="External"/><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shapingtasmania.tmag.tas.gov.au/object.aspx?ID=84" TargetMode="External"/><Relationship Id="rId23" Type="http://schemas.openxmlformats.org/officeDocument/2006/relationships/image" Target="media/image6.jpeg"/><Relationship Id="rId28" Type="http://schemas.openxmlformats.org/officeDocument/2006/relationships/image" Target="media/image9.jpeg"/><Relationship Id="rId36" Type="http://schemas.microsoft.com/office/2011/relationships/commentsExtended" Target="commentsExtended.xml"/><Relationship Id="rId10" Type="http://schemas.openxmlformats.org/officeDocument/2006/relationships/hyperlink" Target="http://www.google.com.au/url?sa=i&amp;rct=j&amp;q=&amp;esrc=s&amp;source=images&amp;cd=&amp;cad=rja&amp;uact=8&amp;ved=0ahUKEwjVj6bpv4fUAhUGHZQKHa14AxAQjRwIBw&amp;url=http://www.ngv.vic.gov.au/essay/depictions-of-aboriginal-people-in-colonial-australian-art-settler-and-unsettling-narratives-in-the-works-of-robert-dowling/&amp;psig=AFQjCNGQrFavpOH2mjgkJ9l6775R29g-Vw&amp;ust=1495678162915705" TargetMode="External"/><Relationship Id="rId19" Type="http://schemas.openxmlformats.org/officeDocument/2006/relationships/footer" Target="footer1.xml"/><Relationship Id="rId31" Type="http://schemas.openxmlformats.org/officeDocument/2006/relationships/hyperlink" Target="http://www.newcastle.nsw.gov.au/Library/Heritage-History/Family-History/Indigenous-Resources"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jpeg"/><Relationship Id="rId22" Type="http://schemas.openxmlformats.org/officeDocument/2006/relationships/hyperlink" Target="http://ergo.slv.vic.gov.au/sites/default/files/imagecache/download/h13582.jpg" TargetMode="External"/><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996E0D-1A8C-43DC-8D67-75BF8F251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9</Pages>
  <Words>1301</Words>
  <Characters>741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The story of displacement in Australian art</vt:lpstr>
    </vt:vector>
  </TitlesOfParts>
  <Manager/>
  <Company>NSW Department of Education</Company>
  <LinksUpToDate>false</LinksUpToDate>
  <CharactersWithSpaces>870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ory of displacement in Australian art</dc:title>
  <dc:subject/>
  <dc:creator>Milton, Gerri</dc:creator>
  <cp:keywords/>
  <dc:description/>
  <cp:lastModifiedBy>Greene, Prudence</cp:lastModifiedBy>
  <cp:revision>3</cp:revision>
  <cp:lastPrinted>2017-06-14T01:28:00Z</cp:lastPrinted>
  <dcterms:created xsi:type="dcterms:W3CDTF">2017-10-31T02:28:00Z</dcterms:created>
  <dcterms:modified xsi:type="dcterms:W3CDTF">2017-10-31T21:17:00Z</dcterms:modified>
  <cp:category/>
</cp:coreProperties>
</file>